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7989" w14:textId="77777777" w:rsidR="00ED1641" w:rsidRDefault="00ED1641" w:rsidP="00ED1641">
      <w:pPr>
        <w:pStyle w:val="ChapterNumberPACKT"/>
      </w:pPr>
      <w:bookmarkStart w:id="0" w:name="_Hlk62484281"/>
      <w:r>
        <w:t>8</w:t>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1" w:name="_Hlk61971619"/>
      <w:r>
        <w:t>Implementing Just Enough Administration (JEA)</w:t>
      </w:r>
    </w:p>
    <w:p w14:paraId="7621EFE4" w14:textId="77777777" w:rsidR="00ED1641" w:rsidRDefault="00ED1641" w:rsidP="00ED1641">
      <w:pPr>
        <w:pStyle w:val="BulletPACKT"/>
      </w:pPr>
      <w:r>
        <w:t>Examining the Application and Services logs</w:t>
      </w:r>
    </w:p>
    <w:p w14:paraId="0EFCE2E9" w14:textId="77777777" w:rsidR="00ED1641" w:rsidRDefault="00ED1641" w:rsidP="00ED1641">
      <w:pPr>
        <w:pStyle w:val="BulletPACKT"/>
      </w:pPr>
      <w:r>
        <w:t>Discovering Logon Events in Event Log</w:t>
      </w:r>
    </w:p>
    <w:p w14:paraId="1699B979" w14:textId="77777777" w:rsidR="00ED1641" w:rsidRDefault="00ED1641" w:rsidP="00ED1641">
      <w:pPr>
        <w:pStyle w:val="BulletPACKT"/>
      </w:pPr>
      <w:r w:rsidRPr="00F61715">
        <w:t>Deploying PowerShell GP Policies</w:t>
      </w:r>
    </w:p>
    <w:p w14:paraId="226D0C9C" w14:textId="77777777" w:rsidR="00ED1641" w:rsidRDefault="00ED1641" w:rsidP="00ED1641">
      <w:pPr>
        <w:pStyle w:val="BulletPACKT"/>
      </w:pPr>
      <w:r>
        <w:t>Logging PowerShell Activity</w:t>
      </w:r>
    </w:p>
    <w:p w14:paraId="4C89723F" w14:textId="77777777" w:rsidR="00ED1641" w:rsidRDefault="00ED1641" w:rsidP="00ED1641">
      <w:pPr>
        <w:pStyle w:val="BulletPACKT"/>
      </w:pPr>
      <w:r>
        <w:t>Configuring AD Default Password Policy</w:t>
      </w:r>
    </w:p>
    <w:p w14:paraId="4FF0AFDB" w14:textId="77777777" w:rsidR="00ED1641" w:rsidRDefault="00ED1641" w:rsidP="00ED1641">
      <w:pPr>
        <w:pStyle w:val="BulletPACKT"/>
      </w:pPr>
      <w:r>
        <w:t>Managing Windows Defender</w:t>
      </w:r>
      <w:bookmarkEnd w:id="1"/>
    </w:p>
    <w:p w14:paraId="5F973DA6" w14:textId="77777777" w:rsidR="00ED1641" w:rsidRDefault="00ED1641" w:rsidP="00ED1641">
      <w:pPr>
        <w:pStyle w:val="Heading1"/>
        <w:tabs>
          <w:tab w:val="left" w:pos="0"/>
        </w:tabs>
      </w:pPr>
      <w:r>
        <w:t>Introduction</w:t>
      </w:r>
    </w:p>
    <w:p w14:paraId="4824E205" w14:textId="01361AED" w:rsidR="00ED1641" w:rsidRDefault="00ED1641" w:rsidP="00ED1641">
      <w:pPr>
        <w:pStyle w:val="NormalPACKT"/>
      </w:pPr>
      <w:r>
        <w:t xml:space="preserve">Security within every organization is vital, and with the near-constant threats, more so now than ever. With today’s threats and challenges, you need to implement security into every aspect of your organization from physical security to the security of your network and computer infrastructure. </w:t>
      </w:r>
    </w:p>
    <w:p w14:paraId="49FFB60E" w14:textId="77777777" w:rsidR="00ED1641" w:rsidRDefault="00ED1641" w:rsidP="00ED1641">
      <w:pPr>
        <w:pStyle w:val="NormalPACKT"/>
      </w:pPr>
      <w:r>
        <w:t xml:space="preserve">Since the earliest times, security-savvy folks have preached the gospel of Security in depth. Having as many layers and possible and realistic is just a good thing. As the theory goes – the bad guys have to defeat all your layers to defeat you, while you only need to hold one to stay safe. </w:t>
      </w:r>
    </w:p>
    <w:p w14:paraId="71F80190" w14:textId="77777777" w:rsidR="00ED1641" w:rsidRDefault="00ED1641" w:rsidP="00ED1641">
      <w:pPr>
        <w:pStyle w:val="NormalPACKT"/>
      </w:pPr>
      <w:r>
        <w:t xml:space="preserve">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s security. </w:t>
      </w:r>
    </w:p>
    <w:p w14:paraId="5260E048" w14:textId="77777777" w:rsidR="00ED1641" w:rsidRDefault="00ED1641" w:rsidP="00ED1641">
      <w:pPr>
        <w:pStyle w:val="NormalPACKT"/>
      </w:pPr>
      <w:r>
        <w:t xml:space="preserve">Just Enough Administration is a feature that enabled you to implement fine-grained administration, giving users just enough to enable power them to do their job and not more. A core objective of JEA is to reduce the number of users who are members of very high privilege groups, including the local Administrators, Domain Admins, and Enterprise Admins groups.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309CF0A1"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S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xml:space="preserve">. </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Service (using </w:t>
      </w:r>
      <w:r w:rsidRPr="0074520C">
        <w:rPr>
          <w:rStyle w:val="CodeInTextPACKT"/>
          <w:rFonts w:ascii="Times New Roman" w:hAnsi="Times New Roman"/>
          <w:color w:val="auto"/>
          <w:sz w:val="22"/>
          <w:szCs w:val="24"/>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74520C">
        <w:rPr>
          <w:rStyle w:val="CodeInTextPACKT"/>
          <w:rFonts w:ascii="Times New Roman" w:hAnsi="Times New Roman"/>
          <w:color w:val="auto"/>
          <w:sz w:val="22"/>
          <w:szCs w:val="24"/>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480916D" w:rsidR="0074520C" w:rsidRPr="0074520C" w:rsidRDefault="00ED1641" w:rsidP="0074520C">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lastRenderedPageBreak/>
        <w:t>JEA role capabilities file (</w:t>
      </w:r>
      <w:r w:rsidRPr="0074520C">
        <w:rPr>
          <w:rStyle w:val="fontstyle21"/>
          <w:rFonts w:ascii="Times New Roman" w:hAnsi="Times New Roman"/>
          <w:color w:val="auto"/>
          <w:sz w:val="22"/>
          <w:szCs w:val="22"/>
        </w:rPr>
        <w:t>.</w:t>
      </w:r>
      <w:proofErr w:type="spellStart"/>
      <w:r w:rsidRPr="0074520C">
        <w:rPr>
          <w:rStyle w:val="fontstyle21"/>
          <w:rFonts w:ascii="Times New Roman" w:hAnsi="Times New Roman"/>
          <w:color w:val="auto"/>
          <w:sz w:val="22"/>
          <w:szCs w:val="22"/>
        </w:rPr>
        <w:t>psrc</w:t>
      </w:r>
      <w:proofErr w:type="spellEnd"/>
      <w:r w:rsidRPr="0074520C">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74520C">
        <w:rPr>
          <w:rStyle w:val="CodeInTextPACKT"/>
          <w:sz w:val="22"/>
          <w:szCs w:val="22"/>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37B70F2" w:rsidR="0074520C" w:rsidRPr="0074520C" w:rsidRDefault="00ED1641" w:rsidP="0074520C">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t>JEA session configuration file (</w:t>
      </w:r>
      <w:r w:rsidRPr="0074520C">
        <w:rPr>
          <w:rStyle w:val="fontstyle21"/>
          <w:rFonts w:ascii="Times New Roman" w:hAnsi="Times New Roman"/>
          <w:color w:val="auto"/>
          <w:sz w:val="22"/>
          <w:szCs w:val="22"/>
        </w:rPr>
        <w:t>.</w:t>
      </w:r>
      <w:proofErr w:type="spellStart"/>
      <w:r w:rsidRPr="0074520C">
        <w:rPr>
          <w:rStyle w:val="fontstyle21"/>
          <w:rFonts w:ascii="Times New Roman" w:hAnsi="Times New Roman"/>
          <w:color w:val="auto"/>
          <w:sz w:val="22"/>
          <w:szCs w:val="22"/>
        </w:rPr>
        <w:t>pssc</w:t>
      </w:r>
      <w:proofErr w:type="spellEnd"/>
      <w:r w:rsidRPr="0074520C">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74520C">
        <w:rPr>
          <w:rStyle w:val="CodeInTextPACKT"/>
          <w:sz w:val="22"/>
          <w:szCs w:val="22"/>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actions allowed within the JEA</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session by reference to the role capabilities file. </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 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532FC9CE" w:rsidR="0074520C" w:rsidRPr="0074520C" w:rsidRDefault="0074520C" w:rsidP="00295376">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t xml:space="preserve">A </w:t>
      </w:r>
      <w:r>
        <w:rPr>
          <w:rStyle w:val="fontstyle01"/>
          <w:rFonts w:ascii="Times New Roman" w:hAnsi="Times New Roman"/>
          <w:color w:val="auto"/>
          <w:sz w:val="22"/>
          <w:szCs w:val="22"/>
        </w:rPr>
        <w:t>PowerShell r</w:t>
      </w:r>
      <w:r w:rsidRPr="0074520C">
        <w:rPr>
          <w:rStyle w:val="fontstyle01"/>
          <w:rFonts w:ascii="Times New Roman" w:hAnsi="Times New Roman"/>
          <w:color w:val="auto"/>
          <w:sz w:val="22"/>
          <w:szCs w:val="22"/>
        </w:rPr>
        <w:t xml:space="preserve">emoting endpoint.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p>
    <w:p w14:paraId="4D69F5C4" w14:textId="61EFC12B"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r w:rsidRPr="0074520C">
        <w:br/>
      </w:r>
      <w:proofErr w:type="spellStart"/>
      <w:r w:rsidRPr="0074520C">
        <w:rPr>
          <w:rStyle w:val="CodeInTextPACKT"/>
        </w:rPr>
        <w:t>RKDnsAdmins</w:t>
      </w:r>
      <w:proofErr w:type="spellEnd"/>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77777777" w:rsidR="0074520C" w:rsidRPr="0074520C" w:rsidRDefault="0074520C" w:rsidP="0074520C">
      <w:pPr>
        <w:pStyle w:val="FigurePACKT"/>
        <w:rPr>
          <w:rStyle w:val="fontstyle51"/>
          <w:rFonts w:ascii="Arial" w:hAnsi="Arial"/>
          <w:color w:val="FF0000"/>
          <w:sz w:val="28"/>
          <w:szCs w:val="28"/>
        </w:rPr>
      </w:pPr>
      <w:r>
        <w:drawing>
          <wp:inline distT="0" distB="0" distL="0" distR="0" wp14:anchorId="2510DAD4" wp14:editId="3F6C0349">
            <wp:extent cx="3436620" cy="2979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5583" cy="2987496"/>
                    </a:xfrm>
                    <a:prstGeom prst="rect">
                      <a:avLst/>
                    </a:prstGeom>
                  </pic:spPr>
                </pic:pic>
              </a:graphicData>
            </a:graphic>
          </wp:inline>
        </w:drawing>
      </w:r>
    </w:p>
    <w:p w14:paraId="78F13718" w14:textId="0F25235E" w:rsidR="00ED1641" w:rsidRDefault="00ED1641" w:rsidP="0074520C">
      <w:pPr>
        <w:pStyle w:val="LayoutInformationPACKT"/>
        <w:numPr>
          <w:ilvl w:val="0"/>
          <w:numId w:val="3"/>
        </w:numPr>
        <w:rPr>
          <w:noProof/>
        </w:rPr>
      </w:pPr>
      <w:r w:rsidRPr="0074520C">
        <w:br/>
      </w:r>
      <w:bookmarkStart w:id="2" w:name="_Hlk50554768"/>
      <w:r w:rsidR="0074520C">
        <w:t xml:space="preserve">Insert image </w:t>
      </w:r>
      <w:r w:rsidR="0074520C">
        <w:rPr>
          <w:noProof/>
        </w:rPr>
        <w:t>B16762_08</w:t>
      </w:r>
      <w:r w:rsidR="0074520C" w:rsidRPr="00023EAD">
        <w:rPr>
          <w:noProof/>
        </w:rPr>
        <w:t>_0</w:t>
      </w:r>
      <w:r w:rsidR="0074520C">
        <w:rPr>
          <w:noProof/>
        </w:rPr>
        <w:t>1.png</w:t>
      </w:r>
      <w:bookmarkEnd w:id="2"/>
    </w:p>
    <w:p w14:paraId="3F69D2BC" w14:textId="77777777" w:rsidR="00ED1641" w:rsidRDefault="00ED1641" w:rsidP="00ED1641">
      <w:pPr>
        <w:pStyle w:val="Heading2"/>
        <w:tabs>
          <w:tab w:val="left" w:pos="0"/>
        </w:tabs>
      </w:pPr>
      <w:r>
        <w:t>Getting Ready</w:t>
      </w:r>
    </w:p>
    <w:p w14:paraId="59C63AC8" w14:textId="5BD49A7E"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54A5F41B" w:rsidR="0074520C" w:rsidRPr="0074520C" w:rsidRDefault="0074520C" w:rsidP="00451AB3">
      <w:pPr>
        <w:pStyle w:val="NumberedBulletPACKT"/>
      </w:pPr>
      <w:r w:rsidRPr="0074520C">
        <w:t>Creating a transcripts folder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lastRenderedPageBreak/>
        <w:t>  Out-Null</w:t>
      </w:r>
    </w:p>
    <w:p w14:paraId="228C9C9D" w14:textId="77777777" w:rsidR="0074520C" w:rsidRPr="0074520C" w:rsidRDefault="0074520C" w:rsidP="0074520C">
      <w:pPr>
        <w:pStyle w:val="CodePACKT"/>
        <w:rPr>
          <w:rStyle w:val="CodeInTextPACKT"/>
          <w:color w:val="7030A0"/>
        </w:rPr>
      </w:pPr>
    </w:p>
    <w:p w14:paraId="0760EDA2" w14:textId="4BF2CE76" w:rsidR="0074520C" w:rsidRPr="0074520C" w:rsidRDefault="0074520C" w:rsidP="00451AB3">
      <w:pPr>
        <w:pStyle w:val="NumberedBulletPACKT"/>
      </w:pPr>
      <w:r w:rsidRPr="0074520C">
        <w:t>Creating a role capabilities folder</w:t>
      </w:r>
    </w:p>
    <w:p w14:paraId="13E9AEC4" w14:textId="77777777" w:rsidR="0074520C" w:rsidRPr="0074520C" w:rsidRDefault="0074520C" w:rsidP="0074520C">
      <w:pPr>
        <w:pStyle w:val="CodePACKT"/>
      </w:pPr>
    </w:p>
    <w:p w14:paraId="2C8914FA" w14:textId="3CE763BA" w:rsidR="0074520C" w:rsidRPr="0074520C" w:rsidRDefault="0074520C" w:rsidP="0074520C">
      <w:pPr>
        <w:pStyle w:val="CodePACKT"/>
      </w:pPr>
      <w:r w:rsidRPr="0074520C">
        <w:t>$JEACF = "C:\JEACapabilities"</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41D5A245" w:rsidR="0074520C" w:rsidRPr="0074520C" w:rsidRDefault="0074520C" w:rsidP="00451AB3">
      <w:pPr>
        <w:pStyle w:val="NumberedBulletPACKT"/>
      </w:pPr>
      <w:r w:rsidRPr="0074520C">
        <w:t>Creating a JEA session configuration folder</w:t>
      </w:r>
    </w:p>
    <w:p w14:paraId="34FFE8BA" w14:textId="77777777" w:rsidR="0074520C" w:rsidRDefault="0074520C" w:rsidP="0074520C">
      <w:pPr>
        <w:pStyle w:val="CodePACKT"/>
      </w:pPr>
    </w:p>
    <w:p w14:paraId="725649C9" w14:textId="1A547457" w:rsidR="0074520C" w:rsidRPr="0074520C" w:rsidRDefault="0074520C" w:rsidP="0074520C">
      <w:pPr>
        <w:pStyle w:val="CodePACKT"/>
      </w:pPr>
      <w:r w:rsidRPr="0074520C">
        <w:t>$SCF = 'C:\</w:t>
      </w:r>
      <w:proofErr w:type="spellStart"/>
      <w:r w:rsidRPr="0074520C">
        <w:t>JEASessionConfiguration</w:t>
      </w:r>
      <w:proofErr w:type="spellEnd"/>
      <w:r w:rsidRPr="0074520C">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588FE71C" w:rsidR="0074520C" w:rsidRPr="0074520C" w:rsidRDefault="0074520C" w:rsidP="00451AB3">
      <w:pPr>
        <w:pStyle w:val="NumberedBulletPACKT"/>
      </w:pPr>
      <w:r w:rsidRPr="0074520C">
        <w:t>Creating </w:t>
      </w:r>
      <w:proofErr w:type="spellStart"/>
      <w:r w:rsidRPr="0074520C">
        <w:rPr>
          <w:rStyle w:val="CodeInTextPACKT"/>
        </w:rPr>
        <w:t>DNSAdminsJEA</w:t>
      </w:r>
      <w:proofErr w:type="spellEnd"/>
      <w:r w:rsidRPr="0074520C">
        <w:t> as a global security group</w:t>
      </w:r>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77777777" w:rsidR="0074520C" w:rsidRPr="0074520C" w:rsidRDefault="0074520C" w:rsidP="0074520C">
      <w:pPr>
        <w:pStyle w:val="CodePACKT"/>
      </w:pPr>
      <w:r w:rsidRPr="0074520C">
        <w:t>  Name          = '</w:t>
      </w:r>
      <w:proofErr w:type="spellStart"/>
      <w:r w:rsidRPr="0074520C">
        <w:t>DNSAdminsJEA</w:t>
      </w:r>
      <w:proofErr w:type="spellEnd"/>
      <w:r w:rsidRPr="0074520C">
        <w:t>'</w:t>
      </w:r>
    </w:p>
    <w:p w14:paraId="0CFFACBA" w14:textId="77777777" w:rsidR="0074520C" w:rsidRPr="0074520C" w:rsidRDefault="0074520C" w:rsidP="0074520C">
      <w:pPr>
        <w:pStyle w:val="CodePACKT"/>
      </w:pPr>
      <w:r w:rsidRPr="0074520C">
        <w:t>  Description   = 'DNS Admins for JEA'</w:t>
      </w:r>
    </w:p>
    <w:p w14:paraId="47920CF3" w14:textId="77777777" w:rsidR="0074520C" w:rsidRPr="0074520C" w:rsidRDefault="0074520C" w:rsidP="0074520C">
      <w:pPr>
        <w:pStyle w:val="CodePACKT"/>
      </w:pPr>
      <w:r w:rsidRPr="0074520C">
        <w:t>  </w:t>
      </w:r>
      <w:proofErr w:type="spellStart"/>
      <w:r w:rsidRPr="0074520C">
        <w:t>GroupCategory</w:t>
      </w:r>
      <w:proofErr w:type="spellEnd"/>
      <w:r w:rsidRPr="0074520C">
        <w:t> = 'Security'</w:t>
      </w:r>
    </w:p>
    <w:p w14:paraId="490794A7" w14:textId="77777777" w:rsidR="0074520C" w:rsidRPr="0074520C" w:rsidRDefault="0074520C" w:rsidP="0074520C">
      <w:pPr>
        <w:pStyle w:val="CodePACKT"/>
      </w:pPr>
      <w:r w:rsidRPr="0074520C">
        <w:t>  </w:t>
      </w:r>
      <w:proofErr w:type="spellStart"/>
      <w:r w:rsidRPr="0074520C">
        <w:t>GroupScope</w:t>
      </w:r>
      <w:proofErr w:type="spellEnd"/>
      <w:r w:rsidRPr="0074520C">
        <w:t>    = 'Global'</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r w:rsidRPr="0074520C">
        <w:t>New-</w:t>
      </w:r>
      <w:proofErr w:type="spellStart"/>
      <w:r w:rsidRPr="0074520C">
        <w:t>ADGroup</w:t>
      </w:r>
      <w:proofErr w:type="spellEnd"/>
      <w:r w:rsidRPr="0074520C">
        <w:t> @DNSGHT</w:t>
      </w:r>
    </w:p>
    <w:p w14:paraId="2088DD2A" w14:textId="77777777" w:rsidR="0074520C" w:rsidRPr="0074520C" w:rsidRDefault="0074520C" w:rsidP="0074520C">
      <w:pPr>
        <w:pStyle w:val="CodePACKT"/>
      </w:pPr>
      <w:r w:rsidRPr="0074520C">
        <w:t>Get-</w:t>
      </w:r>
      <w:proofErr w:type="spellStart"/>
      <w:r w:rsidRPr="0074520C">
        <w:t>ADGroup</w:t>
      </w:r>
      <w:proofErr w:type="spellEnd"/>
      <w:r w:rsidRPr="0074520C">
        <w:t> -Identity '</w:t>
      </w:r>
      <w:proofErr w:type="spellStart"/>
      <w:r w:rsidRPr="0074520C">
        <w:t>DNSAdminsJEA</w:t>
      </w:r>
      <w:proofErr w:type="spellEnd"/>
      <w:r w:rsidRPr="0074520C">
        <w:t>' |</w:t>
      </w:r>
    </w:p>
    <w:p w14:paraId="3D9961CF" w14:textId="77777777"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OU=IT, DC=Reskit, DC=Org'</w:t>
      </w:r>
    </w:p>
    <w:p w14:paraId="404A1BF7" w14:textId="77777777" w:rsidR="0074520C" w:rsidRPr="0074520C" w:rsidRDefault="0074520C" w:rsidP="0074520C">
      <w:pPr>
        <w:pStyle w:val="CodePACKT"/>
      </w:pPr>
    </w:p>
    <w:p w14:paraId="761F9D6E" w14:textId="799AA2EE" w:rsidR="0074520C" w:rsidRPr="0074520C" w:rsidRDefault="0074520C" w:rsidP="00451AB3">
      <w:pPr>
        <w:pStyle w:val="NumberedBulletPACKT"/>
      </w:pPr>
      <w:r w:rsidRPr="0074520C">
        <w:t>Adding </w:t>
      </w:r>
      <w:proofErr w:type="spellStart"/>
      <w:r w:rsidRPr="0074520C">
        <w:rPr>
          <w:rStyle w:val="CodeInTextPACKT"/>
        </w:rPr>
        <w:t>JerryG</w:t>
      </w:r>
      <w:proofErr w:type="spellEnd"/>
      <w:r w:rsidRPr="0074520C">
        <w:t> to the DNS Admins group</w:t>
      </w:r>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77777777" w:rsidR="0074520C" w:rsidRPr="0074520C" w:rsidRDefault="0074520C" w:rsidP="0074520C">
      <w:pPr>
        <w:pStyle w:val="CodePACKT"/>
      </w:pPr>
      <w:r w:rsidRPr="0074520C">
        <w:t>  Identity  = '</w:t>
      </w:r>
      <w:proofErr w:type="spellStart"/>
      <w:r w:rsidRPr="0074520C">
        <w:t>DNSAdminsJEA</w:t>
      </w:r>
      <w:proofErr w:type="spellEnd"/>
      <w:r w:rsidRPr="0074520C">
        <w:t>'</w:t>
      </w:r>
    </w:p>
    <w:p w14:paraId="5DBC617E" w14:textId="77777777" w:rsidR="0074520C" w:rsidRPr="0074520C" w:rsidRDefault="0074520C" w:rsidP="0074520C">
      <w:pPr>
        <w:pStyle w:val="CodePACKT"/>
      </w:pPr>
      <w:r w:rsidRPr="0074520C">
        <w:t>  Members   = '</w:t>
      </w:r>
      <w:proofErr w:type="spellStart"/>
      <w:r w:rsidRPr="0074520C">
        <w:t>JerryG</w:t>
      </w:r>
      <w:proofErr w:type="spellEnd"/>
      <w:r w:rsidRPr="0074520C">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37113358" w:rsidR="0074520C" w:rsidRPr="0074520C" w:rsidRDefault="0074520C" w:rsidP="00451AB3">
      <w:pPr>
        <w:pStyle w:val="NumberedBulletPACKT"/>
      </w:pPr>
      <w:r w:rsidRPr="0074520C">
        <w:t>Creating a role capabilities file</w:t>
      </w:r>
    </w:p>
    <w:p w14:paraId="0F4D846C" w14:textId="77777777" w:rsidR="0074520C" w:rsidRDefault="0074520C" w:rsidP="0074520C">
      <w:pPr>
        <w:pStyle w:val="CodePACKT"/>
      </w:pPr>
    </w:p>
    <w:p w14:paraId="65062915" w14:textId="62772183" w:rsidR="0074520C" w:rsidRPr="0074520C" w:rsidRDefault="0074520C" w:rsidP="0074520C">
      <w:pPr>
        <w:pStyle w:val="CodePACKT"/>
      </w:pPr>
      <w:r w:rsidRPr="0074520C">
        <w:t>$RCF = Join-Path -Path $JEACF -</w:t>
      </w:r>
      <w:proofErr w:type="spellStart"/>
      <w:r w:rsidRPr="0074520C">
        <w:t>ChildPath</w:t>
      </w:r>
      <w:proofErr w:type="spellEnd"/>
      <w:r w:rsidRPr="0074520C">
        <w:t> "</w:t>
      </w:r>
      <w:proofErr w:type="spellStart"/>
      <w:r w:rsidRPr="0074520C">
        <w:t>DnsAdmins.psrc</w:t>
      </w:r>
      <w:proofErr w:type="spellEnd"/>
      <w:r w:rsidRPr="0074520C">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77777777" w:rsidR="0074520C" w:rsidRPr="0074520C" w:rsidRDefault="0074520C" w:rsidP="0074520C">
      <w:pPr>
        <w:pStyle w:val="CodePACKT"/>
      </w:pPr>
      <w:r w:rsidRPr="0074520C">
        <w:t>  Author          = 'Reskit Administration'</w:t>
      </w:r>
    </w:p>
    <w:p w14:paraId="1A1D60F8" w14:textId="77777777" w:rsidR="0074520C" w:rsidRPr="0074520C" w:rsidRDefault="0074520C" w:rsidP="0074520C">
      <w:pPr>
        <w:pStyle w:val="CodePACKT"/>
      </w:pPr>
      <w:r w:rsidRPr="0074520C">
        <w:t>  CompanyName     = 'Reskit.Org' </w:t>
      </w:r>
    </w:p>
    <w:p w14:paraId="741DD41F" w14:textId="77777777" w:rsidR="0074520C" w:rsidRPr="0074520C" w:rsidRDefault="0074520C" w:rsidP="0074520C">
      <w:pPr>
        <w:pStyle w:val="CodePACKT"/>
      </w:pPr>
      <w:r w:rsidRPr="0074520C">
        <w:t>  Description     = '</w:t>
      </w:r>
      <w:proofErr w:type="spellStart"/>
      <w:r w:rsidRPr="0074520C">
        <w:t>DnsAdminsJEA</w:t>
      </w:r>
      <w:proofErr w:type="spellEnd"/>
      <w:r w:rsidRPr="0074520C">
        <w:t> role capabilities'</w:t>
      </w:r>
    </w:p>
    <w:p w14:paraId="375F94C9" w14:textId="77777777" w:rsidR="0074520C" w:rsidRPr="0074520C" w:rsidRDefault="0074520C" w:rsidP="0074520C">
      <w:pPr>
        <w:pStyle w:val="CodePACKT"/>
      </w:pPr>
      <w:r w:rsidRPr="0074520C">
        <w:t>  </w:t>
      </w:r>
      <w:proofErr w:type="spellStart"/>
      <w:r w:rsidRPr="0074520C">
        <w:t>AliasDefinition</w:t>
      </w:r>
      <w:proofErr w:type="spellEnd"/>
      <w:r w:rsidRPr="0074520C">
        <w:t> = @{Name='gh';Value='Get-Help'}</w:t>
      </w:r>
    </w:p>
    <w:p w14:paraId="68DBAFAB" w14:textId="77777777" w:rsidR="0074520C" w:rsidRPr="0074520C" w:rsidRDefault="0074520C" w:rsidP="0074520C">
      <w:pPr>
        <w:pStyle w:val="CodePACKT"/>
      </w:pPr>
      <w:r w:rsidRPr="0074520C">
        <w:t>  </w:t>
      </w:r>
      <w:proofErr w:type="spellStart"/>
      <w:r w:rsidRPr="0074520C">
        <w:t>ModulesToImport</w:t>
      </w:r>
      <w:proofErr w:type="spellEnd"/>
      <w:r w:rsidRPr="0074520C">
        <w:t> = 'Microsoft.PowerShell.Core','</w:t>
      </w:r>
      <w:proofErr w:type="spellStart"/>
      <w:r w:rsidRPr="0074520C">
        <w:t>DnsServer</w:t>
      </w:r>
      <w:proofErr w:type="spellEnd"/>
      <w:r w:rsidRPr="0074520C">
        <w:t>'</w:t>
      </w:r>
    </w:p>
    <w:p w14:paraId="4EEF2C5B" w14:textId="77777777" w:rsidR="0074520C" w:rsidRPr="0074520C" w:rsidRDefault="0074520C" w:rsidP="0074520C">
      <w:pPr>
        <w:pStyle w:val="CodePACKT"/>
      </w:pPr>
      <w:r w:rsidRPr="0074520C">
        <w:t>  </w:t>
      </w:r>
      <w:proofErr w:type="spellStart"/>
      <w:r w:rsidRPr="0074520C">
        <w:t>VisibleCmdlets</w:t>
      </w:r>
      <w:proofErr w:type="spellEnd"/>
      <w:r w:rsidRPr="0074520C">
        <w:t>  = (@{ Name       = "Restart-Computer"; </w:t>
      </w:r>
    </w:p>
    <w:p w14:paraId="488574DA" w14:textId="77777777" w:rsidR="0074520C" w:rsidRPr="0074520C" w:rsidRDefault="0074520C" w:rsidP="0074520C">
      <w:pPr>
        <w:pStyle w:val="CodePACKT"/>
      </w:pPr>
      <w:r w:rsidRPr="0074520C">
        <w:t>                        Parameters = @{Name = "ComputerName"}</w:t>
      </w:r>
    </w:p>
    <w:p w14:paraId="42E0A836" w14:textId="77777777" w:rsidR="0074520C" w:rsidRPr="0074520C" w:rsidRDefault="0074520C" w:rsidP="0074520C">
      <w:pPr>
        <w:pStyle w:val="CodePACKT"/>
      </w:pPr>
      <w:r w:rsidRPr="0074520C">
        <w:t>                        </w:t>
      </w:r>
      <w:proofErr w:type="spellStart"/>
      <w:r w:rsidRPr="0074520C">
        <w:t>ValidateSet</w:t>
      </w:r>
      <w:proofErr w:type="spellEnd"/>
      <w:r w:rsidRPr="0074520C">
        <w:t> = 'DC1, DC2'},</w:t>
      </w:r>
    </w:p>
    <w:p w14:paraId="3FA1F15D" w14:textId="77777777" w:rsidR="0074520C" w:rsidRPr="0074520C" w:rsidRDefault="0074520C" w:rsidP="0074520C">
      <w:pPr>
        <w:pStyle w:val="CodePACKT"/>
      </w:pPr>
      <w:r w:rsidRPr="0074520C">
        <w:t>                       'DNSSERVER\*',</w:t>
      </w:r>
    </w:p>
    <w:p w14:paraId="42B55D25" w14:textId="77777777" w:rsidR="0074520C" w:rsidRPr="0074520C" w:rsidRDefault="0074520C" w:rsidP="0074520C">
      <w:pPr>
        <w:pStyle w:val="CodePACKT"/>
      </w:pPr>
      <w:r w:rsidRPr="0074520C">
        <w:t>                     @{ Name       = "Stop-Service"; </w:t>
      </w:r>
    </w:p>
    <w:p w14:paraId="42C31E8C" w14:textId="77777777" w:rsidR="0074520C" w:rsidRPr="0074520C" w:rsidRDefault="0074520C" w:rsidP="0074520C">
      <w:pPr>
        <w:pStyle w:val="CodePACKT"/>
      </w:pPr>
      <w:r w:rsidRPr="0074520C">
        <w:t>                        Parameters = @{Name = "DNS"}},                  </w:t>
      </w:r>
    </w:p>
    <w:p w14:paraId="5277ACFC" w14:textId="77777777" w:rsidR="0074520C" w:rsidRPr="0074520C" w:rsidRDefault="0074520C" w:rsidP="0074520C">
      <w:pPr>
        <w:pStyle w:val="CodePACKT"/>
      </w:pPr>
      <w:r w:rsidRPr="0074520C">
        <w:t>                     @{ Name       = "Start-Service"; </w:t>
      </w:r>
    </w:p>
    <w:p w14:paraId="54342E5D" w14:textId="77777777" w:rsidR="0074520C" w:rsidRPr="0074520C" w:rsidRDefault="0074520C" w:rsidP="0074520C">
      <w:pPr>
        <w:pStyle w:val="CodePACKT"/>
      </w:pPr>
      <w:r w:rsidRPr="0074520C">
        <w:t>                        Parameters = @{Name = "DNS"}}</w:t>
      </w:r>
    </w:p>
    <w:p w14:paraId="70E3986C" w14:textId="77777777" w:rsidR="0074520C" w:rsidRPr="0074520C" w:rsidRDefault="0074520C" w:rsidP="0074520C">
      <w:pPr>
        <w:pStyle w:val="CodePACKT"/>
      </w:pPr>
      <w:r w:rsidRPr="0074520C">
        <w:t>                     )</w:t>
      </w:r>
    </w:p>
    <w:p w14:paraId="665B63FD" w14:textId="77777777" w:rsidR="0074520C" w:rsidRPr="0074520C" w:rsidRDefault="0074520C" w:rsidP="0074520C">
      <w:pPr>
        <w:pStyle w:val="CodePACKT"/>
      </w:pPr>
      <w:r w:rsidRPr="0074520C">
        <w:t>  </w:t>
      </w:r>
      <w:proofErr w:type="spellStart"/>
      <w:r w:rsidRPr="0074520C">
        <w:t>VisibleExternalCommands</w:t>
      </w:r>
      <w:proofErr w:type="spellEnd"/>
      <w:r w:rsidRPr="0074520C">
        <w:t> = ('C:\Windows\System32\whoami.exe',</w:t>
      </w:r>
    </w:p>
    <w:p w14:paraId="5B17CB62" w14:textId="77777777" w:rsidR="0074520C" w:rsidRPr="0074520C" w:rsidRDefault="0074520C" w:rsidP="0074520C">
      <w:pPr>
        <w:pStyle w:val="CodePACKT"/>
      </w:pPr>
      <w:r w:rsidRPr="0074520C">
        <w:t>                             'C:\Windows\System32\ipconfig.exe')</w:t>
      </w:r>
    </w:p>
    <w:p w14:paraId="3AE24CB6" w14:textId="77777777" w:rsidR="0074520C" w:rsidRPr="0074520C" w:rsidRDefault="0074520C" w:rsidP="0074520C">
      <w:pPr>
        <w:pStyle w:val="CodePACKT"/>
      </w:pPr>
      <w:r w:rsidRPr="0074520C">
        <w:t>  </w:t>
      </w:r>
      <w:proofErr w:type="spellStart"/>
      <w:r w:rsidRPr="0074520C">
        <w:t>VisibleFunctions</w:t>
      </w:r>
      <w:proofErr w:type="spellEnd"/>
      <w:r w:rsidRPr="0074520C">
        <w:t> = 'Get-HW'</w:t>
      </w:r>
    </w:p>
    <w:p w14:paraId="16A5C15B" w14:textId="77777777" w:rsidR="0074520C" w:rsidRPr="0074520C" w:rsidRDefault="0074520C" w:rsidP="0074520C">
      <w:pPr>
        <w:pStyle w:val="CodePACKT"/>
      </w:pPr>
      <w:r w:rsidRPr="0074520C">
        <w:lastRenderedPageBreak/>
        <w:t>  </w:t>
      </w:r>
      <w:proofErr w:type="spellStart"/>
      <w:r w:rsidRPr="0074520C">
        <w:t>FunctionDefinitions</w:t>
      </w:r>
      <w:proofErr w:type="spellEnd"/>
      <w:r w:rsidRPr="0074520C">
        <w:t> = @{</w:t>
      </w:r>
    </w:p>
    <w:p w14:paraId="6FF76E5D" w14:textId="77777777" w:rsidR="0074520C" w:rsidRPr="0074520C" w:rsidRDefault="0074520C" w:rsidP="0074520C">
      <w:pPr>
        <w:pStyle w:val="CodePACKT"/>
      </w:pPr>
      <w:r w:rsidRPr="0074520C">
        <w:t>    Name = 'Get-HW'</w:t>
      </w:r>
    </w:p>
    <w:p w14:paraId="0251C95E" w14:textId="77777777" w:rsidR="0074520C" w:rsidRPr="0074520C" w:rsidRDefault="0074520C" w:rsidP="0074520C">
      <w:pPr>
        <w:pStyle w:val="CodePACKT"/>
      </w:pPr>
      <w:r w:rsidRPr="0074520C">
        <w:t>    </w:t>
      </w:r>
      <w:proofErr w:type="spellStart"/>
      <w:r w:rsidRPr="0074520C">
        <w:t>Scriptblock</w:t>
      </w:r>
      <w:proofErr w:type="spellEnd"/>
      <w:r w:rsidRPr="0074520C">
        <w:t> = {'Hello JEA World'}}</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42412B21" w:rsidR="0074520C" w:rsidRPr="0074520C" w:rsidRDefault="0074520C" w:rsidP="00451AB3">
      <w:pPr>
        <w:pStyle w:val="NumberedBulletPACKT"/>
      </w:pPr>
      <w:r w:rsidRPr="0074520C">
        <w:t>Creating a JEA session configuration file</w:t>
      </w:r>
    </w:p>
    <w:p w14:paraId="4B7E3AE3" w14:textId="77777777" w:rsidR="0074520C" w:rsidRPr="0074520C" w:rsidRDefault="0074520C" w:rsidP="0074520C">
      <w:pPr>
        <w:pStyle w:val="CodePACKT"/>
      </w:pPr>
    </w:p>
    <w:p w14:paraId="7383A9C4" w14:textId="5920698D" w:rsidR="0074520C" w:rsidRPr="0074520C" w:rsidRDefault="0074520C" w:rsidP="0074520C">
      <w:pPr>
        <w:pStyle w:val="CodePACKT"/>
      </w:pPr>
      <w:r w:rsidRPr="0074520C">
        <w:t>$P   = Join-Path -Path $SCF -</w:t>
      </w:r>
      <w:proofErr w:type="spellStart"/>
      <w:r w:rsidRPr="0074520C">
        <w:t>ChildPath</w:t>
      </w:r>
      <w:proofErr w:type="spellEnd"/>
      <w:r w:rsidRPr="0074520C">
        <w:t> '</w:t>
      </w:r>
      <w:proofErr w:type="spellStart"/>
      <w:r w:rsidRPr="0074520C">
        <w:t>DnsAdmins.pssc</w:t>
      </w:r>
      <w:proofErr w:type="spellEnd"/>
      <w:r w:rsidRPr="0074520C">
        <w:t>'</w:t>
      </w:r>
    </w:p>
    <w:p w14:paraId="1D14C41C" w14:textId="77777777" w:rsidR="0074520C" w:rsidRPr="0074520C" w:rsidRDefault="0074520C" w:rsidP="0074520C">
      <w:pPr>
        <w:pStyle w:val="CodePACKT"/>
      </w:pPr>
      <w:r w:rsidRPr="0074520C">
        <w:t>$RDHT = @{</w:t>
      </w:r>
    </w:p>
    <w:p w14:paraId="40B41C0C" w14:textId="77777777" w:rsidR="0074520C" w:rsidRPr="0074520C" w:rsidRDefault="0074520C" w:rsidP="0074520C">
      <w:pPr>
        <w:pStyle w:val="CodePACKT"/>
      </w:pPr>
      <w:r w:rsidRPr="0074520C">
        <w:t>  '</w:t>
      </w:r>
      <w:proofErr w:type="spellStart"/>
      <w:r w:rsidRPr="0074520C">
        <w:t>DnsAdminsJEA</w:t>
      </w:r>
      <w:proofErr w:type="spellEnd"/>
      <w:r w:rsidRPr="0074520C">
        <w:t>' = </w:t>
      </w:r>
    </w:p>
    <w:p w14:paraId="58A4C2D6" w14:textId="77777777" w:rsidR="0074520C" w:rsidRPr="0074520C" w:rsidRDefault="0074520C" w:rsidP="0074520C">
      <w:pPr>
        <w:pStyle w:val="CodePACKT"/>
      </w:pPr>
      <w:r w:rsidRPr="0074520C">
        <w:t>      @{'RoleCapabilityFiles' = </w:t>
      </w:r>
    </w:p>
    <w:p w14:paraId="43D37AB6" w14:textId="77777777" w:rsidR="0074520C" w:rsidRPr="0074520C" w:rsidRDefault="0074520C" w:rsidP="0074520C">
      <w:pPr>
        <w:pStyle w:val="CodePACKT"/>
      </w:pPr>
      <w:r w:rsidRPr="0074520C">
        <w:t>        'C:\</w:t>
      </w:r>
      <w:proofErr w:type="spellStart"/>
      <w:r w:rsidRPr="0074520C">
        <w:t>JEACapabilities</w:t>
      </w:r>
      <w:proofErr w:type="spellEnd"/>
      <w:r w:rsidRPr="0074520C">
        <w:t>\</w:t>
      </w:r>
      <w:proofErr w:type="spellStart"/>
      <w:r w:rsidRPr="0074520C">
        <w:t>DnsAdmins.psrc</w:t>
      </w:r>
      <w:proofErr w:type="spellEnd"/>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77777777" w:rsidR="0074520C" w:rsidRPr="0074520C" w:rsidRDefault="0074520C" w:rsidP="0074520C">
      <w:pPr>
        <w:pStyle w:val="CodePACKT"/>
      </w:pPr>
      <w:r w:rsidRPr="0074520C">
        <w:t>  Author              = 'DoctorDNS@Gmail.Com'</w:t>
      </w:r>
    </w:p>
    <w:p w14:paraId="50166E66" w14:textId="77777777" w:rsidR="0074520C" w:rsidRPr="0074520C" w:rsidRDefault="0074520C" w:rsidP="0074520C">
      <w:pPr>
        <w:pStyle w:val="CodePACKT"/>
      </w:pPr>
      <w:r w:rsidRPr="0074520C">
        <w:t>  Description         = 'Session Definition for </w:t>
      </w:r>
      <w:proofErr w:type="spellStart"/>
      <w:r w:rsidRPr="0074520C">
        <w:t>DnsAdminsJEA</w:t>
      </w:r>
      <w:proofErr w:type="spellEnd"/>
      <w:r w:rsidRPr="0074520C">
        <w:t>'</w:t>
      </w:r>
    </w:p>
    <w:p w14:paraId="07961F91" w14:textId="77777777" w:rsidR="0074520C" w:rsidRPr="0074520C" w:rsidRDefault="0074520C" w:rsidP="0074520C">
      <w:pPr>
        <w:pStyle w:val="CodePACKT"/>
      </w:pPr>
      <w:r w:rsidRPr="0074520C">
        <w:t>  </w:t>
      </w:r>
      <w:proofErr w:type="spellStart"/>
      <w:r w:rsidRPr="0074520C">
        <w:t>SessionType</w:t>
      </w:r>
      <w:proofErr w:type="spellEnd"/>
      <w:r w:rsidRPr="0074520C">
        <w:t>         = '</w:t>
      </w:r>
      <w:proofErr w:type="spellStart"/>
      <w:r w:rsidRPr="0074520C">
        <w:t>RestrictedRemoteServer</w:t>
      </w:r>
      <w:proofErr w:type="spellEnd"/>
      <w:r w:rsidRPr="0074520C">
        <w:t>'   # </w:t>
      </w:r>
      <w:proofErr w:type="spellStart"/>
      <w:proofErr w:type="gramStart"/>
      <w:r w:rsidRPr="0074520C">
        <w:t>ie</w:t>
      </w:r>
      <w:proofErr w:type="spellEnd"/>
      <w:proofErr w:type="gramEnd"/>
      <w:r w:rsidRPr="0074520C">
        <w:t> JEA!</w:t>
      </w:r>
    </w:p>
    <w:p w14:paraId="2545AF5B" w14:textId="77777777" w:rsidR="0074520C" w:rsidRPr="0074520C" w:rsidRDefault="0074520C" w:rsidP="0074520C">
      <w:pPr>
        <w:pStyle w:val="CodePACKT"/>
      </w:pPr>
      <w:r w:rsidRPr="0074520C">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77777777" w:rsidR="0074520C" w:rsidRPr="0074520C" w:rsidRDefault="0074520C" w:rsidP="0074520C">
      <w:pPr>
        <w:pStyle w:val="CodePACKT"/>
      </w:pPr>
      <w:r w:rsidRPr="0074520C">
        <w:t>  </w:t>
      </w:r>
      <w:proofErr w:type="spellStart"/>
      <w:r w:rsidRPr="0074520C">
        <w:t>TranscriptDirectory</w:t>
      </w:r>
      <w:proofErr w:type="spellEnd"/>
      <w:r w:rsidRPr="0074520C">
        <w:t> = 'C:\</w:t>
      </w:r>
      <w:proofErr w:type="spellStart"/>
      <w:r w:rsidRPr="0074520C">
        <w:t>JeaTranscripts</w:t>
      </w:r>
      <w:proofErr w:type="spellEnd"/>
      <w:r w:rsidRPr="0074520C">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44A5E930" w:rsidR="0074520C" w:rsidRPr="0074520C" w:rsidRDefault="0074520C" w:rsidP="00451AB3">
      <w:pPr>
        <w:pStyle w:val="NumberedBulletPACKT"/>
      </w:pPr>
      <w:r w:rsidRPr="0074520C">
        <w:t>Testing the session configuration file</w:t>
      </w:r>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5A6869E0" w:rsidR="0074520C" w:rsidRPr="0074520C" w:rsidRDefault="0074520C" w:rsidP="00451AB3">
      <w:pPr>
        <w:pStyle w:val="NumberedBulletPACKT"/>
      </w:pPr>
      <w:r w:rsidRPr="0074520C">
        <w:t>Enabling remoting on </w:t>
      </w:r>
      <w:r w:rsidRPr="0074520C">
        <w:rPr>
          <w:rStyle w:val="CodeInTextPACKT"/>
        </w:rPr>
        <w:t>DC1</w:t>
      </w:r>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45196F08" w:rsidR="0074520C" w:rsidRPr="0074520C" w:rsidRDefault="0074520C" w:rsidP="00451AB3">
      <w:pPr>
        <w:pStyle w:val="NumberedBulletPACKT"/>
      </w:pPr>
      <w:r w:rsidRPr="0074520C">
        <w:t>Registering the JEA session confi</w:t>
      </w:r>
      <w:r>
        <w:t>g</w:t>
      </w:r>
      <w:r w:rsidRPr="0074520C">
        <w:t>uration</w:t>
      </w:r>
      <w:r>
        <w:t xml:space="preserve"> remoting endpoint</w:t>
      </w:r>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77777777" w:rsidR="0074520C" w:rsidRPr="0074520C" w:rsidRDefault="0074520C" w:rsidP="0074520C">
      <w:pPr>
        <w:pStyle w:val="CodePACKT"/>
      </w:pPr>
      <w:r w:rsidRPr="0074520C">
        <w:t>  Name  = '</w:t>
      </w:r>
      <w:proofErr w:type="spellStart"/>
      <w:r w:rsidRPr="0074520C">
        <w:t>DnsAdminsJEA</w:t>
      </w:r>
      <w:proofErr w:type="spellEnd"/>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49242875" w:rsidR="0074520C" w:rsidRPr="0074520C" w:rsidRDefault="0074520C" w:rsidP="00451AB3">
      <w:pPr>
        <w:pStyle w:val="NumberedBulletPACKT"/>
      </w:pPr>
      <w:r w:rsidRPr="0074520C">
        <w:t>Viewing remoting endpoints</w:t>
      </w:r>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205F453D" w:rsidR="0074520C" w:rsidRPr="0074520C" w:rsidRDefault="0074520C" w:rsidP="00451AB3">
      <w:pPr>
        <w:pStyle w:val="NumberedBulletPACKT"/>
      </w:pPr>
      <w:r w:rsidRPr="0074520C">
        <w:t>Verifying what the user can do</w:t>
      </w:r>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77777777" w:rsidR="00295376" w:rsidRPr="00295376" w:rsidRDefault="00295376" w:rsidP="00295376">
      <w:pPr>
        <w:pStyle w:val="CodePACKT"/>
      </w:pPr>
      <w:r w:rsidRPr="00295376">
        <w:t>  </w:t>
      </w:r>
      <w:proofErr w:type="spellStart"/>
      <w:r w:rsidRPr="00295376">
        <w:t>ConfigurationName</w:t>
      </w:r>
      <w:proofErr w:type="spellEnd"/>
      <w:r w:rsidRPr="00295376">
        <w:t> = '</w:t>
      </w:r>
      <w:proofErr w:type="spellStart"/>
      <w:r w:rsidRPr="00295376">
        <w:t>DnsAdminsJEA</w:t>
      </w:r>
      <w:proofErr w:type="spellEnd"/>
      <w:r w:rsidRPr="00295376">
        <w:t>'</w:t>
      </w:r>
    </w:p>
    <w:p w14:paraId="1C262CA8" w14:textId="77777777" w:rsidR="00295376" w:rsidRPr="00295376" w:rsidRDefault="00295376" w:rsidP="00295376">
      <w:pPr>
        <w:pStyle w:val="CodePACKT"/>
      </w:pPr>
      <w:r w:rsidRPr="00295376">
        <w:t>  Username          = 'Reskit\</w:t>
      </w:r>
      <w:proofErr w:type="spellStart"/>
      <w:r w:rsidRPr="00295376">
        <w:t>JerryG</w:t>
      </w:r>
      <w:proofErr w:type="spellEnd"/>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4E3F841A" w:rsidR="0074520C" w:rsidRPr="0074520C" w:rsidRDefault="0074520C" w:rsidP="00451AB3">
      <w:pPr>
        <w:pStyle w:val="NumberedBulletPACKT"/>
      </w:pPr>
      <w:r w:rsidRPr="0074520C">
        <w:t>Creating credentials for user </w:t>
      </w:r>
      <w:proofErr w:type="spellStart"/>
      <w:r w:rsidRPr="0074520C">
        <w:rPr>
          <w:rStyle w:val="CodeInTextPACKT"/>
        </w:rPr>
        <w:t>JerryG</w:t>
      </w:r>
      <w:proofErr w:type="spellEnd"/>
    </w:p>
    <w:p w14:paraId="68676353" w14:textId="77777777" w:rsidR="0074520C" w:rsidRDefault="0074520C" w:rsidP="0074520C">
      <w:pPr>
        <w:pStyle w:val="CodePACKT"/>
      </w:pPr>
    </w:p>
    <w:p w14:paraId="5F8FC302" w14:textId="1E0607D6" w:rsidR="0074520C" w:rsidRPr="0074520C" w:rsidRDefault="0074520C" w:rsidP="0074520C">
      <w:pPr>
        <w:pStyle w:val="CodePACKT"/>
      </w:pPr>
      <w:r w:rsidRPr="0074520C">
        <w:t>$U    = </w:t>
      </w:r>
      <w:r w:rsidRPr="0074520C">
        <w:rPr>
          <w:color w:val="A31515"/>
        </w:rPr>
        <w:t>'JerryG@Reskit.Org'</w:t>
      </w:r>
    </w:p>
    <w:p w14:paraId="29391266" w14:textId="77777777" w:rsidR="0074520C" w:rsidRPr="0074520C" w:rsidRDefault="0074520C" w:rsidP="0074520C">
      <w:pPr>
        <w:pStyle w:val="CodePACKT"/>
      </w:pPr>
      <w:r w:rsidRPr="0074520C">
        <w:t>$P    = </w:t>
      </w:r>
      <w:proofErr w:type="spellStart"/>
      <w:r w:rsidRPr="0074520C">
        <w:t>ConvertTo-SecureString</w:t>
      </w:r>
      <w:proofErr w:type="spellEnd"/>
      <w:r w:rsidRPr="0074520C">
        <w:t> </w:t>
      </w:r>
      <w:r w:rsidRPr="0074520C">
        <w:rPr>
          <w:color w:val="A31515"/>
        </w:rPr>
        <w:t>'Pa$$w0rd'</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454C4582" w:rsidR="0074520C" w:rsidRPr="0074520C" w:rsidRDefault="0074520C" w:rsidP="00451AB3">
      <w:pPr>
        <w:pStyle w:val="NumberedBulletPACKT"/>
      </w:pPr>
      <w:r w:rsidRPr="0074520C">
        <w:t>Defining three script blocks and an invocation splatting hash table</w:t>
      </w:r>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t>$SB1   = {Get-Command}</w:t>
      </w:r>
    </w:p>
    <w:p w14:paraId="29EFD83C" w14:textId="77777777" w:rsidR="0074520C" w:rsidRPr="0074520C" w:rsidRDefault="0074520C" w:rsidP="0074520C">
      <w:pPr>
        <w:pStyle w:val="CodePACKT"/>
      </w:pPr>
      <w:r w:rsidRPr="0074520C">
        <w:t>$SB2   = {Get-HW}</w:t>
      </w:r>
    </w:p>
    <w:p w14:paraId="71474658" w14:textId="77777777" w:rsidR="0074520C" w:rsidRPr="0074520C" w:rsidRDefault="0074520C" w:rsidP="0074520C">
      <w:pPr>
        <w:pStyle w:val="CodePACKT"/>
      </w:pPr>
      <w:r w:rsidRPr="0074520C">
        <w:t>$SB3   = {Get-Command -Name  '*-DNSSERVER*'}</w:t>
      </w:r>
    </w:p>
    <w:p w14:paraId="566281EC" w14:textId="77777777" w:rsidR="0074520C" w:rsidRPr="0074520C" w:rsidRDefault="0074520C" w:rsidP="0074520C">
      <w:pPr>
        <w:pStyle w:val="CodePACKT"/>
      </w:pPr>
      <w:r w:rsidRPr="0074520C">
        <w:t>$ICMHT = @{</w:t>
      </w:r>
    </w:p>
    <w:p w14:paraId="1C1F2090" w14:textId="77777777" w:rsidR="0074520C" w:rsidRPr="0074520C" w:rsidRDefault="0074520C" w:rsidP="0074520C">
      <w:pPr>
        <w:pStyle w:val="CodePACKT"/>
      </w:pPr>
      <w:r w:rsidRPr="0074520C">
        <w:t>  ComputerName      = 'DC1.Reskit.Org'</w:t>
      </w:r>
    </w:p>
    <w:p w14:paraId="71310861" w14:textId="77777777" w:rsidR="0074520C" w:rsidRPr="0074520C" w:rsidRDefault="0074520C" w:rsidP="0074520C">
      <w:pPr>
        <w:pStyle w:val="CodePACKT"/>
      </w:pPr>
      <w:r w:rsidRPr="0074520C">
        <w:t>  Credential        = $Cred </w:t>
      </w:r>
    </w:p>
    <w:p w14:paraId="011B69CD" w14:textId="77777777" w:rsidR="0074520C" w:rsidRPr="0074520C" w:rsidRDefault="0074520C" w:rsidP="0074520C">
      <w:pPr>
        <w:pStyle w:val="CodePACKT"/>
      </w:pPr>
      <w:r w:rsidRPr="0074520C">
        <w:t>  </w:t>
      </w:r>
      <w:proofErr w:type="spellStart"/>
      <w:r w:rsidRPr="0074520C">
        <w:t>ConfigurationName</w:t>
      </w:r>
      <w:proofErr w:type="spellEnd"/>
      <w:r w:rsidRPr="0074520C">
        <w:t> = '</w:t>
      </w:r>
      <w:proofErr w:type="spellStart"/>
      <w:r w:rsidRPr="0074520C">
        <w:t>DnsAdminsJEA</w:t>
      </w:r>
      <w:proofErr w:type="spellEnd"/>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3FD6FDFE" w:rsidR="0074520C" w:rsidRPr="0074520C" w:rsidRDefault="0074520C" w:rsidP="00451AB3">
      <w:pPr>
        <w:pStyle w:val="NumberedBulletPACKT"/>
      </w:pPr>
      <w:r w:rsidRPr="0074520C">
        <w:t>Getting commands available within the JEA session</w:t>
      </w:r>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w:t>
      </w:r>
      <w:proofErr w:type="spellStart"/>
      <w:r w:rsidRPr="0074520C">
        <w:t>ScriptBlock</w:t>
      </w:r>
      <w:proofErr w:type="spellEnd"/>
      <w:r w:rsidRPr="0074520C">
        <w:t>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7625CE16" w:rsidR="0074520C" w:rsidRPr="0074520C" w:rsidRDefault="0074520C" w:rsidP="00451AB3">
      <w:pPr>
        <w:pStyle w:val="NumberedBulletPACKT"/>
      </w:pPr>
      <w:r w:rsidRPr="0074520C">
        <w:t>Invoking a JEA-defined function in a JEA session As </w:t>
      </w:r>
      <w:proofErr w:type="spellStart"/>
      <w:r w:rsidRPr="0074520C">
        <w:t>JerryG</w:t>
      </w:r>
      <w:proofErr w:type="spellEnd"/>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w:t>
      </w:r>
      <w:proofErr w:type="spellStart"/>
      <w:r w:rsidRPr="0074520C">
        <w:t>ScriptBlock</w:t>
      </w:r>
      <w:proofErr w:type="spellEnd"/>
      <w:r w:rsidRPr="0074520C">
        <w:t> $SB2 @ICMHT</w:t>
      </w:r>
    </w:p>
    <w:p w14:paraId="0B22D22E" w14:textId="77777777" w:rsidR="0074520C" w:rsidRPr="0074520C" w:rsidRDefault="0074520C" w:rsidP="00295376">
      <w:pPr>
        <w:pStyle w:val="CodePACKT"/>
      </w:pPr>
    </w:p>
    <w:p w14:paraId="51E5E1A9" w14:textId="23600B45" w:rsidR="0074520C" w:rsidRPr="0074520C" w:rsidRDefault="0074520C" w:rsidP="00451AB3">
      <w:pPr>
        <w:pStyle w:val="NumberedBulletPACKT"/>
      </w:pPr>
      <w:r w:rsidRPr="0074520C">
        <w:t>Get </w:t>
      </w:r>
      <w:proofErr w:type="spellStart"/>
      <w:r w:rsidRPr="0074520C">
        <w:t>DNSServer</w:t>
      </w:r>
      <w:proofErr w:type="spellEnd"/>
      <w:r w:rsidRPr="0074520C">
        <w:t> commands available to </w:t>
      </w:r>
      <w:proofErr w:type="spellStart"/>
      <w:r w:rsidRPr="0074520C">
        <w:t>JerryG</w:t>
      </w:r>
      <w:proofErr w:type="spellEnd"/>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w:t>
      </w:r>
      <w:proofErr w:type="spellStart"/>
      <w:r w:rsidRPr="0074520C">
        <w:t>ScriptBlock</w:t>
      </w:r>
      <w:proofErr w:type="spellEnd"/>
      <w:r w:rsidRPr="0074520C">
        <w:t> $SB3 @ICMHT </w:t>
      </w:r>
    </w:p>
    <w:p w14:paraId="0933AF55" w14:textId="77777777" w:rsidR="0074520C" w:rsidRPr="0074520C" w:rsidRDefault="0074520C" w:rsidP="0074520C">
      <w:pPr>
        <w:pStyle w:val="CodePACKT"/>
      </w:pPr>
      <w:r w:rsidRPr="0074520C">
        <w:t>"$($</w:t>
      </w:r>
      <w:proofErr w:type="spellStart"/>
      <w:r w:rsidRPr="0074520C">
        <w:t>C.Count</w:t>
      </w:r>
      <w:proofErr w:type="spellEnd"/>
      <w:r w:rsidRPr="0074520C">
        <w:t>) DNS commands available"</w:t>
      </w:r>
    </w:p>
    <w:p w14:paraId="1ED9F545" w14:textId="77777777" w:rsidR="0074520C" w:rsidRPr="0074520C" w:rsidRDefault="0074520C" w:rsidP="0074520C">
      <w:pPr>
        <w:pStyle w:val="CodePACKT"/>
      </w:pPr>
    </w:p>
    <w:p w14:paraId="2AA3240C" w14:textId="3942771C" w:rsidR="0074520C" w:rsidRPr="0074520C" w:rsidRDefault="0074520C" w:rsidP="00451AB3">
      <w:pPr>
        <w:pStyle w:val="NumberedBulletPACKT"/>
      </w:pPr>
      <w:r w:rsidRPr="0074520C">
        <w:t>Examin</w:t>
      </w:r>
      <w:r>
        <w:t>ing</w:t>
      </w:r>
      <w:r w:rsidRPr="0074520C">
        <w:t> the contents of the transcripts folder:</w:t>
      </w:r>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3B94D976" w:rsidR="0074520C" w:rsidRPr="0074520C" w:rsidRDefault="0074520C" w:rsidP="00451AB3">
      <w:pPr>
        <w:pStyle w:val="NumberedBulletPACKT"/>
      </w:pPr>
      <w:r w:rsidRPr="0074520C">
        <w:t>Examin</w:t>
      </w:r>
      <w:r>
        <w:t>ing</w:t>
      </w:r>
      <w:r w:rsidRPr="0074520C">
        <w:t> a transcript</w:t>
      </w:r>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ED1641">
      <w:pPr>
        <w:pStyle w:val="Heading2"/>
        <w:numPr>
          <w:ilvl w:val="1"/>
          <w:numId w:val="3"/>
        </w:numPr>
        <w:tabs>
          <w:tab w:val="left" w:pos="0"/>
        </w:tabs>
      </w:pPr>
      <w:r>
        <w:t>How it works...</w:t>
      </w:r>
    </w:p>
    <w:p w14:paraId="0B688252" w14:textId="1A8DCE2C" w:rsidR="0074520C" w:rsidRDefault="0074520C" w:rsidP="00451AB3">
      <w:pPr>
        <w:pStyle w:val="NumberedBullet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414CEB96" w:rsidR="0074520C" w:rsidRDefault="0074520C" w:rsidP="00451AB3">
      <w:pPr>
        <w:pStyle w:val="NumberedBulletPACKT"/>
      </w:pPr>
      <w:r>
        <w:t xml:space="preserve">In </w:t>
      </w:r>
      <w:r w:rsidRPr="0074520C">
        <w:rPr>
          <w:rStyle w:val="ItalicsPACKT"/>
        </w:rPr>
        <w:t>step 4</w:t>
      </w:r>
      <w:r>
        <w:t xml:space="preserve">, you create a global security group you use with JEA, and in step 5, you add the user </w:t>
      </w:r>
      <w:proofErr w:type="spellStart"/>
      <w:r>
        <w:t>JerryG</w:t>
      </w:r>
      <w:proofErr w:type="spellEnd"/>
      <w:r>
        <w:t xml:space="preserve"> to that group. Neither step produces output.</w:t>
      </w:r>
    </w:p>
    <w:p w14:paraId="2E23109A" w14:textId="3EF6BCC6" w:rsidR="0074520C" w:rsidRDefault="0074520C" w:rsidP="00451AB3">
      <w:pPr>
        <w:pStyle w:val="NumberedBulletPACKT"/>
      </w:pPr>
      <w:r>
        <w:t xml:space="preserve">In </w:t>
      </w:r>
      <w:r w:rsidRPr="0074520C">
        <w:rPr>
          <w:rStyle w:val="ItalicsPACKT"/>
        </w:rPr>
        <w:t>step 6</w:t>
      </w:r>
      <w:r>
        <w:t xml:space="preserve">, you create a role capabilities file and store it in the role capabilities folder you created in step 2. 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451AB3">
      <w:pPr>
        <w:pStyle w:val="NumberedBulletPACKT"/>
      </w:pPr>
      <w:r>
        <w:lastRenderedPageBreak/>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7397170A" w:rsidR="0074520C" w:rsidRDefault="0074520C" w:rsidP="0074520C">
      <w:pPr>
        <w:pStyle w:val="FigurePACKT"/>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8372" cy="515766"/>
                    </a:xfrm>
                    <a:prstGeom prst="rect">
                      <a:avLst/>
                    </a:prstGeom>
                  </pic:spPr>
                </pic:pic>
              </a:graphicData>
            </a:graphic>
          </wp:inline>
        </w:drawing>
      </w:r>
    </w:p>
    <w:p w14:paraId="141DED76" w14:textId="676B1627" w:rsidR="0074520C" w:rsidRPr="00945AE4" w:rsidRDefault="0074520C" w:rsidP="0074520C">
      <w:pPr>
        <w:pStyle w:val="LayoutInformationPACKT"/>
        <w:numPr>
          <w:ilvl w:val="0"/>
          <w:numId w:val="3"/>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451AB3">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451AB3">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295376">
        <w:rPr>
          <w:rStyle w:val="CodeInTextPACKT"/>
        </w:rPr>
        <w:t xml:space="preserve"> DC1</w:t>
      </w:r>
      <w:r w:rsidR="00295376">
        <w:t>, with output like this:</w:t>
      </w:r>
    </w:p>
    <w:p w14:paraId="74F44437" w14:textId="47DAF57E" w:rsidR="00295376" w:rsidRDefault="00295376" w:rsidP="00295376">
      <w:pPr>
        <w:pStyle w:val="FigurePACKT"/>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97913" cy="981712"/>
                    </a:xfrm>
                    <a:prstGeom prst="rect">
                      <a:avLst/>
                    </a:prstGeom>
                  </pic:spPr>
                </pic:pic>
              </a:graphicData>
            </a:graphic>
          </wp:inline>
        </w:drawing>
      </w:r>
    </w:p>
    <w:p w14:paraId="69F73878" w14:textId="134ED726" w:rsidR="00295376" w:rsidRDefault="00295376" w:rsidP="00295376">
      <w:pPr>
        <w:pStyle w:val="LayoutInformationPACKT"/>
        <w:numPr>
          <w:ilvl w:val="0"/>
          <w:numId w:val="3"/>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AE62F87" w:rsidR="00295376" w:rsidRDefault="00295376" w:rsidP="00295376">
      <w:pPr>
        <w:pStyle w:val="FigurePACKT"/>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5939" cy="3382229"/>
                    </a:xfrm>
                    <a:prstGeom prst="rect">
                      <a:avLst/>
                    </a:prstGeom>
                  </pic:spPr>
                </pic:pic>
              </a:graphicData>
            </a:graphic>
          </wp:inline>
        </w:drawing>
      </w:r>
    </w:p>
    <w:p w14:paraId="2226658D" w14:textId="2E534F55" w:rsidR="00295376" w:rsidRDefault="00295376" w:rsidP="00295376">
      <w:pPr>
        <w:pStyle w:val="LayoutInformationPACKT"/>
        <w:numPr>
          <w:ilvl w:val="0"/>
          <w:numId w:val="3"/>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0612A021" w:rsidR="00295376" w:rsidRDefault="00295376" w:rsidP="00295376">
      <w:pPr>
        <w:pStyle w:val="NormalPACKT"/>
      </w:pPr>
      <w:r>
        <w:lastRenderedPageBreak/>
        <w:t xml:space="preserve">In </w:t>
      </w:r>
      <w:r w:rsidRPr="00295376">
        <w:rPr>
          <w:rStyle w:val="ItalicsPACKT"/>
        </w:rPr>
        <w:t>step 14</w:t>
      </w:r>
      <w:r>
        <w:t xml:space="preserve">, you cr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you created in </w:t>
      </w:r>
      <w:proofErr w:type="spellStart"/>
      <w:r>
        <w:t>a</w:t>
      </w:r>
      <w:proofErr w:type="spellEnd"/>
      <w:r>
        <w:t xml:space="preserve"> inside a JEA session, with output (truncated) like this:</w:t>
      </w:r>
    </w:p>
    <w:p w14:paraId="529F0281" w14:textId="028E50A6" w:rsidR="00295376" w:rsidRPr="00295376" w:rsidRDefault="00295376" w:rsidP="00295376">
      <w:pPr>
        <w:pStyle w:val="FigurePACKT"/>
        <w:rPr>
          <w:i/>
          <w:color w:val="C00000"/>
        </w:rPr>
      </w:pPr>
      <w:r>
        <w:drawing>
          <wp:inline distT="0" distB="0" distL="0" distR="0" wp14:anchorId="28B8B444" wp14:editId="37AF3B45">
            <wp:extent cx="4118837" cy="200648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0059" cy="2011951"/>
                    </a:xfrm>
                    <a:prstGeom prst="rect">
                      <a:avLst/>
                    </a:prstGeom>
                  </pic:spPr>
                </pic:pic>
              </a:graphicData>
            </a:graphic>
          </wp:inline>
        </w:drawing>
      </w:r>
    </w:p>
    <w:p w14:paraId="685878DD" w14:textId="4642E946" w:rsidR="00295376" w:rsidRDefault="00295376" w:rsidP="00295376">
      <w:pPr>
        <w:pStyle w:val="LayoutInformationPACKT"/>
        <w:numPr>
          <w:ilvl w:val="0"/>
          <w:numId w:val="3"/>
        </w:numPr>
        <w:rPr>
          <w:noProof/>
        </w:rPr>
      </w:pPr>
      <w:r>
        <w:t xml:space="preserve">Insert image </w:t>
      </w:r>
      <w:r>
        <w:rPr>
          <w:noProof/>
        </w:rPr>
        <w:t>B16762_08</w:t>
      </w:r>
      <w:r w:rsidRPr="00023EAD">
        <w:rPr>
          <w:noProof/>
        </w:rPr>
        <w:t>_</w:t>
      </w:r>
      <w:r>
        <w:rPr>
          <w:noProof/>
        </w:rPr>
        <w:t>05.png</w:t>
      </w:r>
    </w:p>
    <w:p w14:paraId="0CE3465D" w14:textId="67781F92"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r w:rsidRPr="00295376">
        <w:rPr>
          <w:rStyle w:val="CodeInTextPACKT"/>
        </w:rPr>
        <w:t>HW</w:t>
      </w:r>
      <w:r>
        <w:t xml:space="preserve"> function defined in the </w:t>
      </w:r>
    </w:p>
    <w:p w14:paraId="57648243" w14:textId="3F330DE6" w:rsidR="00295376" w:rsidRDefault="00D32FF6" w:rsidP="00D32FF6">
      <w:pPr>
        <w:pStyle w:val="FigurePACKT"/>
      </w:pPr>
      <w:r>
        <w:drawing>
          <wp:inline distT="0" distB="0" distL="0" distR="0" wp14:anchorId="24A919AE" wp14:editId="7F13B23A">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8770" cy="424096"/>
                    </a:xfrm>
                    <a:prstGeom prst="rect">
                      <a:avLst/>
                    </a:prstGeom>
                  </pic:spPr>
                </pic:pic>
              </a:graphicData>
            </a:graphic>
          </wp:inline>
        </w:drawing>
      </w:r>
    </w:p>
    <w:p w14:paraId="14C06DEF" w14:textId="56E910AF" w:rsidR="00D32FF6" w:rsidRDefault="00D32FF6" w:rsidP="00D32FF6">
      <w:pPr>
        <w:pStyle w:val="LayoutInformationPACKT"/>
        <w:numPr>
          <w:ilvl w:val="0"/>
          <w:numId w:val="3"/>
        </w:numPr>
        <w:rPr>
          <w:noProof/>
        </w:rPr>
      </w:pPr>
      <w:r>
        <w:t xml:space="preserve">Insert image </w:t>
      </w:r>
      <w:r>
        <w:rPr>
          <w:noProof/>
        </w:rPr>
        <w:t>B16762_08</w:t>
      </w:r>
      <w:r w:rsidRPr="00023EAD">
        <w:rPr>
          <w:noProof/>
        </w:rPr>
        <w:t>_</w:t>
      </w:r>
      <w:r>
        <w:rPr>
          <w:noProof/>
        </w:rPr>
        <w:t>06.png</w:t>
      </w:r>
    </w:p>
    <w:p w14:paraId="4631EC1B" w14:textId="52C9752C" w:rsidR="00D32FF6" w:rsidRPr="00D32FF6" w:rsidRDefault="00D32FF6" w:rsidP="00D32FF6">
      <w:r>
        <w:t xml:space="preserve">In </w:t>
      </w:r>
      <w:r w:rsidRPr="00D32FF6">
        <w:rPr>
          <w:rStyle w:val="ItalicsPACKT"/>
        </w:rPr>
        <w:t>step 17</w:t>
      </w:r>
      <w:r>
        <w:t xml:space="preserve">, you invoke the </w:t>
      </w:r>
      <w:r w:rsidRPr="00D32FF6">
        <w:rPr>
          <w:rStyle w:val="CodeInTextPACKT"/>
        </w:rPr>
        <w:t>$SB2</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19D31B4E" w:rsidR="00295376" w:rsidRDefault="00D32FF6" w:rsidP="00D32FF6">
      <w:pPr>
        <w:pStyle w:val="FigurePACKT"/>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4523" cy="596746"/>
                    </a:xfrm>
                    <a:prstGeom prst="rect">
                      <a:avLst/>
                    </a:prstGeom>
                  </pic:spPr>
                </pic:pic>
              </a:graphicData>
            </a:graphic>
          </wp:inline>
        </w:drawing>
      </w:r>
    </w:p>
    <w:p w14:paraId="718CAE2F" w14:textId="79E1DD97" w:rsidR="00D32FF6" w:rsidRDefault="00D32FF6" w:rsidP="00D32FF6">
      <w:pPr>
        <w:pStyle w:val="LayoutInformationPACKT"/>
        <w:numPr>
          <w:ilvl w:val="0"/>
          <w:numId w:val="3"/>
        </w:numPr>
        <w:rPr>
          <w:noProof/>
        </w:rPr>
      </w:pPr>
      <w:r>
        <w:t xml:space="preserve">Insert image </w:t>
      </w:r>
      <w:r>
        <w:rPr>
          <w:noProof/>
        </w:rPr>
        <w:t>B16762_08</w:t>
      </w:r>
      <w:r w:rsidRPr="00023EAD">
        <w:rPr>
          <w:noProof/>
        </w:rPr>
        <w:t>_</w:t>
      </w:r>
      <w:r>
        <w:rPr>
          <w:noProof/>
        </w:rPr>
        <w:t>07.png</w:t>
      </w:r>
    </w:p>
    <w:p w14:paraId="0BBA0C29" w14:textId="26192BD3" w:rsidR="00295376" w:rsidRDefault="002D48A1" w:rsidP="00D32FF6">
      <w:pPr>
        <w:pStyle w:val="NormalPACKT"/>
      </w:pPr>
      <w:r>
        <w:t xml:space="preserve">When you set up JEA, you indicated JEA should create a transcript for each JEA session. In step 18, you </w:t>
      </w:r>
      <w:proofErr w:type="spellStart"/>
      <w:r>
        <w:t>examing</w:t>
      </w:r>
      <w:proofErr w:type="spellEnd"/>
      <w:r>
        <w:t xml:space="preserve"> the transcripts in the transcript folder, with output like this.</w:t>
      </w:r>
    </w:p>
    <w:p w14:paraId="5A25FF1C" w14:textId="55160F4E" w:rsidR="002D48A1" w:rsidRPr="00295376" w:rsidRDefault="002D48A1" w:rsidP="00D32FF6">
      <w:pPr>
        <w:pStyle w:val="NormalPACKT"/>
      </w:pPr>
      <w:r>
        <w:rPr>
          <w:noProof/>
        </w:rPr>
        <w:drawing>
          <wp:inline distT="0" distB="0" distL="0" distR="0" wp14:anchorId="4A56111B" wp14:editId="13DDFABB">
            <wp:extent cx="5731510" cy="14852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85265"/>
                    </a:xfrm>
                    <a:prstGeom prst="rect">
                      <a:avLst/>
                    </a:prstGeom>
                  </pic:spPr>
                </pic:pic>
              </a:graphicData>
            </a:graphic>
          </wp:inline>
        </w:drawing>
      </w:r>
    </w:p>
    <w:p w14:paraId="01D799DC" w14:textId="687EEA68" w:rsidR="002D48A1" w:rsidRDefault="002D48A1" w:rsidP="002D48A1">
      <w:pPr>
        <w:pStyle w:val="LayoutInformationPACKT"/>
        <w:numPr>
          <w:ilvl w:val="0"/>
          <w:numId w:val="3"/>
        </w:numPr>
        <w:rPr>
          <w:noProof/>
        </w:rPr>
      </w:pPr>
      <w:r>
        <w:t xml:space="preserve">Insert image </w:t>
      </w:r>
      <w:r>
        <w:rPr>
          <w:noProof/>
        </w:rPr>
        <w:t>B16762_08</w:t>
      </w:r>
      <w:r w:rsidRPr="00023EAD">
        <w:rPr>
          <w:noProof/>
        </w:rPr>
        <w:t>_</w:t>
      </w:r>
      <w:r>
        <w:rPr>
          <w:noProof/>
        </w:rPr>
        <w:t>08.png</w:t>
      </w:r>
    </w:p>
    <w:p w14:paraId="67F39489" w14:textId="568F685B" w:rsidR="002D48A1" w:rsidRDefault="002D48A1" w:rsidP="002D48A1">
      <w:r>
        <w:t>In the final step</w:t>
      </w:r>
      <w:r w:rsidR="00B96885">
        <w:t xml:space="preserve">, </w:t>
      </w:r>
      <w:r w:rsidR="00B96885" w:rsidRPr="00B96885">
        <w:rPr>
          <w:rStyle w:val="ItalicsPACKT"/>
        </w:rPr>
        <w:t>step 19</w:t>
      </w:r>
      <w:r w:rsidR="00B96885">
        <w:t xml:space="preserve">, </w:t>
      </w:r>
      <w:r>
        <w:t xml:space="preserve"> in this recipe, you examine the first transcript in the transcripts folder, with output (truncated for publishing) that should look like this:</w:t>
      </w:r>
    </w:p>
    <w:p w14:paraId="22B85CAE" w14:textId="1C5148B8" w:rsidR="002D48A1" w:rsidRDefault="002D48A1" w:rsidP="002D48A1">
      <w:pPr>
        <w:pStyle w:val="FigurePACKT"/>
      </w:pPr>
      <w:r>
        <w:lastRenderedPageBreak/>
        <w:drawing>
          <wp:inline distT="0" distB="0" distL="0" distR="0" wp14:anchorId="755F68D9" wp14:editId="7A4F162E">
            <wp:extent cx="3354946" cy="274759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3204" cy="2754354"/>
                    </a:xfrm>
                    <a:prstGeom prst="rect">
                      <a:avLst/>
                    </a:prstGeom>
                  </pic:spPr>
                </pic:pic>
              </a:graphicData>
            </a:graphic>
          </wp:inline>
        </w:drawing>
      </w:r>
    </w:p>
    <w:p w14:paraId="2182037F" w14:textId="75AD13DC" w:rsidR="002D48A1" w:rsidRDefault="002D48A1" w:rsidP="002D48A1">
      <w:pPr>
        <w:pStyle w:val="LayoutInformationPACKT"/>
        <w:numPr>
          <w:ilvl w:val="0"/>
          <w:numId w:val="3"/>
        </w:numPr>
        <w:rPr>
          <w:noProof/>
        </w:rPr>
      </w:pPr>
      <w:r>
        <w:t xml:space="preserve">Insert image </w:t>
      </w:r>
      <w:r>
        <w:rPr>
          <w:noProof/>
        </w:rPr>
        <w:t>B16762_08</w:t>
      </w:r>
      <w:r w:rsidRPr="00023EAD">
        <w:rPr>
          <w:noProof/>
        </w:rPr>
        <w:t>_</w:t>
      </w:r>
      <w:r>
        <w:rPr>
          <w:noProof/>
        </w:rPr>
        <w:t>09.png</w:t>
      </w:r>
    </w:p>
    <w:p w14:paraId="48E2EBDE" w14:textId="77777777" w:rsidR="00ED1641" w:rsidRDefault="00ED1641" w:rsidP="00ED1641">
      <w:pPr>
        <w:pStyle w:val="Heading2"/>
      </w:pPr>
      <w:r>
        <w:t>There's more...</w:t>
      </w:r>
    </w:p>
    <w:p w14:paraId="08281C84" w14:textId="3A25D794"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239684BA" w:rsidR="00295376" w:rsidRDefault="00295376" w:rsidP="0074520C">
      <w:pPr>
        <w:pStyle w:val="NormalPACKT"/>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proofErr w:type="spellStart"/>
      <w:r w:rsidRPr="00295376">
        <w:rPr>
          <w:rStyle w:val="CodeInTextPACKT"/>
        </w:rPr>
        <w:t>DNSAdminsJEA</w:t>
      </w:r>
      <w:proofErr w:type="spellEnd"/>
      <w:r>
        <w:t xml:space="preserve"> group. The output is truncated in the figure to take up a bit less space for publishing. The full output lists all the commands available.</w:t>
      </w:r>
    </w:p>
    <w:p w14:paraId="6A14F50C" w14:textId="05E8B56A" w:rsidR="00ED1641" w:rsidRDefault="002D48A1" w:rsidP="002D48A1">
      <w:pPr>
        <w:pStyle w:val="NormalPACKT"/>
      </w:pPr>
      <w:r>
        <w:t xml:space="preserve">In </w:t>
      </w:r>
      <w:r w:rsidRPr="002D48A1">
        <w:rPr>
          <w:rStyle w:val="ItalicsPACKT"/>
        </w:rPr>
        <w:t>step 18</w:t>
      </w:r>
      <w:r>
        <w:t>, you examine the transcripts in the JEA transcripts folder. Depending on what you have done so far, you may see a different number of transcripts. Each transcript represents one use of a JEA session and contains full details of the commands that the user ran inside the session, which the user initiated the session, and when.</w:t>
      </w:r>
    </w:p>
    <w:p w14:paraId="3B97D12C" w14:textId="781EDD77" w:rsidR="002D48A1" w:rsidRDefault="002D48A1" w:rsidP="002D48A1">
      <w:pPr>
        <w:pStyle w:val="NormalPACKT"/>
      </w:pPr>
      <w:r>
        <w:t xml:space="preserve">In the final step, </w:t>
      </w:r>
      <w:r w:rsidRPr="002D48A1">
        <w:rPr>
          <w:rStyle w:val="ItalicsPACKT"/>
        </w:rPr>
        <w:t>step 19</w:t>
      </w:r>
      <w:r>
        <w:t xml:space="preserve">, you examine one of the JEA session transcripts. In the figure, you see the transcript generated by </w:t>
      </w:r>
      <w:r w:rsidRPr="002D48A1">
        <w:rPr>
          <w:rStyle w:val="ItalicsPACKT"/>
        </w:rPr>
        <w:t>step 15</w:t>
      </w:r>
      <w:r>
        <w:t xml:space="preserve">. Depending on </w:t>
      </w:r>
    </w:p>
    <w:p w14:paraId="4109AC25" w14:textId="77777777" w:rsidR="00ED1641" w:rsidRPr="009D0F10" w:rsidRDefault="00ED1641" w:rsidP="00ED1641">
      <w:pPr>
        <w:pStyle w:val="Heading1"/>
        <w:tabs>
          <w:tab w:val="left" w:pos="0"/>
        </w:tabs>
      </w:pPr>
      <w:r>
        <w:t>Examining Applications and Service L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5B1701B1" w:rsidR="005054EC" w:rsidRDefault="005054EC" w:rsidP="005054EC">
      <w:pPr>
        <w:pStyle w:val="ListBulleted"/>
      </w:pPr>
      <w:r w:rsidRPr="00C63497">
        <w:rPr>
          <w:rStyle w:val="CodeInTextPACKT"/>
        </w:rPr>
        <w:t>Application</w:t>
      </w:r>
      <w:r w:rsidR="00C63497">
        <w:t xml:space="preserve"> - </w:t>
      </w:r>
      <w:r>
        <w:t>hold</w:t>
      </w:r>
      <w:r w:rsidR="00C63497">
        <w:t>s</w:t>
      </w:r>
      <w:r>
        <w:t xml:space="preserve"> events related to software you have installed on the Server </w:t>
      </w:r>
    </w:p>
    <w:p w14:paraId="213E2E28" w14:textId="13CE18D3" w:rsidR="005054EC" w:rsidRDefault="005054EC" w:rsidP="005054EC">
      <w:pPr>
        <w:pStyle w:val="ListBulleted"/>
      </w:pPr>
      <w:r w:rsidRPr="00C63497">
        <w:rPr>
          <w:rStyle w:val="CodeInTextPACKT"/>
        </w:rPr>
        <w:t>Security</w:t>
      </w:r>
      <w:r>
        <w:t xml:space="preserve"> </w:t>
      </w:r>
      <w:r w:rsidR="00C63497">
        <w:t>-</w:t>
      </w:r>
      <w:r>
        <w:t xml:space="preserve"> holds events related to the security of your server</w:t>
      </w:r>
    </w:p>
    <w:p w14:paraId="118E24CF" w14:textId="53F0B1B4" w:rsidR="005054EC" w:rsidRDefault="005054EC" w:rsidP="005054EC">
      <w:pPr>
        <w:pStyle w:val="ListBulleted"/>
      </w:pPr>
      <w:r w:rsidRPr="00C63497">
        <w:rPr>
          <w:rStyle w:val="CodeInTextPACKT"/>
        </w:rPr>
        <w:t>Setup</w:t>
      </w:r>
      <w:r>
        <w:t xml:space="preserve"> </w:t>
      </w:r>
      <w:r w:rsidR="00C63497">
        <w:t>-</w:t>
      </w:r>
      <w:r>
        <w:t xml:space="preserve"> </w:t>
      </w:r>
      <w:r w:rsidR="00C63497">
        <w:t xml:space="preserve">holds </w:t>
      </w:r>
      <w:r>
        <w:t>events related to KB installation and events that occurred during installation</w:t>
      </w:r>
    </w:p>
    <w:p w14:paraId="6B113C34" w14:textId="11E4D669" w:rsidR="005054EC" w:rsidRDefault="005054EC" w:rsidP="005054EC">
      <w:pPr>
        <w:pStyle w:val="ListBulleted"/>
      </w:pPr>
      <w:r w:rsidRPr="00C63497">
        <w:rPr>
          <w:rStyle w:val="CodeInTextPACKT"/>
        </w:rPr>
        <w:t>System</w:t>
      </w:r>
      <w:r>
        <w:t xml:space="preserve"> </w:t>
      </w:r>
      <w:r w:rsidR="00C63497">
        <w:t xml:space="preserve">- </w:t>
      </w:r>
      <w:r>
        <w:t>holds events that relate to this system such as system start and system shut down.</w:t>
      </w:r>
    </w:p>
    <w:p w14:paraId="55763D48" w14:textId="5B05E495" w:rsidR="005054EC" w:rsidRPr="005054EC" w:rsidRDefault="00A5265E" w:rsidP="005054EC">
      <w:pPr>
        <w:pStyle w:val="NormalPACKT"/>
      </w:pPr>
      <w:r>
        <w:t>I</w:t>
      </w:r>
      <w:r w:rsidR="00B96885">
        <w:t>n addition to th</w:t>
      </w:r>
      <w:r>
        <w:t>e</w:t>
      </w:r>
      <w:r w:rsidR="00B96885">
        <w:t xml:space="preserve">se logs, other applications and features can add additional classic logs. You can see these classic logs by using the Windows </w:t>
      </w:r>
      <w:proofErr w:type="spellStart"/>
      <w:r w:rsidR="00B96885">
        <w:t>Powershell</w:t>
      </w:r>
      <w:proofErr w:type="spellEnd"/>
      <w:r w:rsidR="00B96885">
        <w:t xml:space="preserve">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r w:rsidR="005054EC" w:rsidRPr="005054EC">
        <w:t xml:space="preserve"> </w:t>
      </w:r>
    </w:p>
    <w:p w14:paraId="1B60A170" w14:textId="7C4EAB66"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is adding the Application and Services Logs. These contain over four </w:t>
      </w:r>
      <w:r>
        <w:lastRenderedPageBreak/>
        <w:t>hundred individual logs. These extra logs allow Windows components to write to application-specific logs rather than t</w:t>
      </w:r>
      <w:r w:rsidR="00B96885">
        <w:t>he System or Application classic event logs, making it easier to find the events</w:t>
      </w:r>
      <w:r>
        <w:t xml:space="preserve"> on a given host. </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 the Get-</w:t>
      </w:r>
      <w:proofErr w:type="spellStart"/>
      <w:r w:rsidR="00B96885">
        <w:t>WinEvent</w:t>
      </w:r>
      <w:proofErr w:type="spellEnd"/>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77777777" w:rsidR="00ED1641" w:rsidRDefault="00ED1641" w:rsidP="00ED1641">
      <w:pPr>
        <w:pStyle w:val="Heading2"/>
        <w:tabs>
          <w:tab w:val="left" w:pos="0"/>
        </w:tabs>
      </w:pPr>
      <w:r>
        <w:t>Getting Ready</w:t>
      </w:r>
    </w:p>
    <w:p w14:paraId="18D2DAB1" w14:textId="3584E98D"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a domain-joined Windows Server.  You also need DC1, a domain controller in the Reskit.Org domain. You have installed PowerShell7 and VS code on each system.</w:t>
      </w:r>
    </w:p>
    <w:p w14:paraId="1A76566C" w14:textId="77777777" w:rsidR="00ED1641" w:rsidRDefault="00ED1641" w:rsidP="00ED1641">
      <w:pPr>
        <w:pStyle w:val="Heading2"/>
        <w:tabs>
          <w:tab w:val="left" w:pos="0"/>
        </w:tabs>
      </w:pPr>
      <w:r>
        <w:t>How to do it...</w:t>
      </w:r>
    </w:p>
    <w:p w14:paraId="2560A2AD" w14:textId="4B571D9B" w:rsidR="00B96885" w:rsidRPr="00451AB3" w:rsidRDefault="00B96885" w:rsidP="00451AB3">
      <w:pPr>
        <w:pStyle w:val="NumberedBulletPACKT"/>
      </w:pPr>
      <w:commentRangeStart w:id="3"/>
      <w:r w:rsidRPr="00B96885">
        <w:t>Registering</w:t>
      </w:r>
      <w:commentRangeEnd w:id="3"/>
      <w:r w:rsidRPr="00B96885">
        <w:rPr>
          <w:rStyle w:val="CommentReference"/>
          <w:sz w:val="22"/>
          <w:szCs w:val="24"/>
        </w:rPr>
        <w:commentReference w:id="3"/>
      </w:r>
      <w:r w:rsidRPr="00B96885">
        <w:t> PowerShell event log provider</w:t>
      </w:r>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29C70D01" w:rsidR="00B96885" w:rsidRPr="00B96885" w:rsidRDefault="00B96885" w:rsidP="00451AB3">
      <w:pPr>
        <w:pStyle w:val="NumberedBulletPACKT"/>
      </w:pPr>
      <w:r w:rsidRPr="00B96885">
        <w:t>Discovering </w:t>
      </w:r>
      <w:r w:rsidR="00A5265E">
        <w:t>c</w:t>
      </w:r>
      <w:r w:rsidRPr="00B96885">
        <w:t>lassic event logs on </w:t>
      </w:r>
      <w:r w:rsidRPr="00B96885">
        <w:rPr>
          <w:rStyle w:val="CodeInTextPACKT"/>
        </w:rPr>
        <w:t>SRV1</w:t>
      </w:r>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r w:rsidRPr="00B96885">
        <w:t>Get-</w:t>
      </w:r>
      <w:proofErr w:type="spellStart"/>
      <w:r w:rsidRPr="00B96885">
        <w:t>EventLog</w:t>
      </w:r>
      <w:proofErr w:type="spellEnd"/>
      <w:r w:rsidRPr="00B96885">
        <w:t> -</w:t>
      </w:r>
      <w:proofErr w:type="spellStart"/>
      <w:r w:rsidRPr="00B96885">
        <w:t>LogName</w:t>
      </w:r>
      <w:proofErr w:type="spellEnd"/>
      <w:r w:rsidRPr="00B96885">
        <w:t> *</w:t>
      </w:r>
    </w:p>
    <w:p w14:paraId="1B568DAB" w14:textId="77777777" w:rsidR="00B96885" w:rsidRPr="00B96885" w:rsidRDefault="00B96885" w:rsidP="00B96885">
      <w:pPr>
        <w:pStyle w:val="CodePACKT"/>
      </w:pPr>
    </w:p>
    <w:p w14:paraId="62859A88" w14:textId="7FEAF2CA" w:rsidR="00B96885" w:rsidRPr="00B96885" w:rsidRDefault="00B96885" w:rsidP="00451AB3">
      <w:pPr>
        <w:pStyle w:val="NumberedBulletPACKT"/>
      </w:pPr>
      <w:r w:rsidRPr="00B96885">
        <w:t>Discovering and measuring all event logs on this host</w:t>
      </w:r>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3B066118" w:rsidR="00B96885" w:rsidRPr="00B96885" w:rsidRDefault="00B96885" w:rsidP="00B96885">
      <w:pPr>
        <w:pStyle w:val="CodePACKT"/>
      </w:pPr>
      <w:r w:rsidRPr="00B96885">
        <w:t>"There are $($</w:t>
      </w:r>
      <w:proofErr w:type="spellStart"/>
      <w:r w:rsidR="00A5265E">
        <w:t>L</w:t>
      </w:r>
      <w:r w:rsidRPr="00B96885">
        <w:t>ogs.count</w:t>
      </w:r>
      <w:proofErr w:type="spellEnd"/>
      <w:r w:rsidRPr="00B96885">
        <w:t>) total event logs on SRV1"</w:t>
      </w:r>
    </w:p>
    <w:p w14:paraId="0C2DC84E" w14:textId="77777777" w:rsidR="00B96885" w:rsidRPr="00B96885" w:rsidRDefault="00B96885" w:rsidP="00B96885">
      <w:pPr>
        <w:pStyle w:val="CodePACKT"/>
      </w:pPr>
    </w:p>
    <w:p w14:paraId="536A213E" w14:textId="45B2132D" w:rsidR="00B96885" w:rsidRPr="00B96885" w:rsidRDefault="00B96885" w:rsidP="00451AB3">
      <w:pPr>
        <w:pStyle w:val="NumberedBulletPACKT"/>
      </w:pPr>
      <w:r w:rsidRPr="00B96885">
        <w:t>Discovering and measuring all event logs on </w:t>
      </w:r>
      <w:r w:rsidRPr="00A5265E">
        <w:rPr>
          <w:rStyle w:val="CodeInTextPACKT"/>
        </w:rPr>
        <w:t>DC1</w:t>
      </w:r>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ComputerName DC1 -</w:t>
      </w:r>
      <w:proofErr w:type="spellStart"/>
      <w:r w:rsidRPr="00B96885">
        <w:t>ScriptBlock</w:t>
      </w:r>
      <w:proofErr w:type="spellEnd"/>
      <w:r w:rsidRPr="00B96885">
        <w:t> $SB1</w:t>
      </w:r>
    </w:p>
    <w:p w14:paraId="7C2B90A7" w14:textId="77777777" w:rsidR="00B96885" w:rsidRPr="00B96885" w:rsidRDefault="00B96885" w:rsidP="00B96885">
      <w:pPr>
        <w:pStyle w:val="CodePACKT"/>
      </w:pPr>
      <w:r w:rsidRPr="00B96885">
        <w:t>"There are $($LogsDC1.count) total event logs on DC1"</w:t>
      </w:r>
    </w:p>
    <w:p w14:paraId="2E593F0B" w14:textId="77777777" w:rsidR="00B96885" w:rsidRPr="00B96885" w:rsidRDefault="00B96885" w:rsidP="00B96885">
      <w:pPr>
        <w:pStyle w:val="CodePACKT"/>
      </w:pPr>
    </w:p>
    <w:p w14:paraId="30D463E3" w14:textId="668A45BD" w:rsidR="00B96885" w:rsidRPr="00B96885" w:rsidRDefault="00B96885" w:rsidP="00451AB3">
      <w:pPr>
        <w:pStyle w:val="NumberedBulletPACKT"/>
      </w:pPr>
      <w:r w:rsidRPr="00B96885">
        <w:t>Discovering log member details</w:t>
      </w:r>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618386CF" w:rsidR="00B96885" w:rsidRPr="00B96885" w:rsidRDefault="00B96885" w:rsidP="00451AB3">
      <w:pPr>
        <w:pStyle w:val="NumberedBulletPACKT"/>
      </w:pPr>
      <w:r w:rsidRPr="00B96885">
        <w:t>Measuring enabled logs on </w:t>
      </w:r>
      <w:r w:rsidRPr="00A5265E">
        <w:rPr>
          <w:rStyle w:val="CodeInTextPACKT"/>
        </w:rPr>
        <w:t>SRV1</w:t>
      </w:r>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2E6C928A" w:rsidR="00B96885" w:rsidRPr="00B96885" w:rsidRDefault="00B96885" w:rsidP="00451AB3">
      <w:pPr>
        <w:pStyle w:val="NumberedBulletPACKT"/>
      </w:pPr>
      <w:r w:rsidRPr="00B96885">
        <w:t>Measuring enabled logs on </w:t>
      </w:r>
      <w:r w:rsidRPr="00A5265E">
        <w:rPr>
          <w:rStyle w:val="CodeInTextPACKT"/>
        </w:rPr>
        <w:t>DC</w:t>
      </w:r>
      <w:r w:rsidRPr="00B96885">
        <w:t>1</w:t>
      </w:r>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1F9E4259" w:rsidR="00B96885" w:rsidRPr="00B96885" w:rsidRDefault="00B96885" w:rsidP="00451AB3">
      <w:pPr>
        <w:pStyle w:val="NumberedBulletPACKT"/>
      </w:pPr>
      <w:r w:rsidRPr="00B96885">
        <w:t>Measuring Enabled logs that have records on SRV1</w:t>
      </w:r>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lastRenderedPageBreak/>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025F3C5D" w:rsidR="00B96885" w:rsidRPr="00B96885" w:rsidRDefault="00B96885" w:rsidP="00451AB3">
      <w:pPr>
        <w:pStyle w:val="NumberedBulletPACKT"/>
      </w:pPr>
      <w:r w:rsidRPr="00B96885">
        <w:t>Discovering PowerShell related logs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77777777" w:rsidR="00B96885" w:rsidRPr="00A5265E" w:rsidRDefault="00B96885" w:rsidP="00A5265E">
      <w:pPr>
        <w:pStyle w:val="CodePACKT"/>
      </w:pPr>
      <w:r w:rsidRPr="00A5265E">
        <w:t>  Where-Object </w:t>
      </w:r>
      <w:proofErr w:type="spellStart"/>
      <w:r w:rsidRPr="00A5265E">
        <w:t>LogName</w:t>
      </w:r>
      <w:proofErr w:type="spellEnd"/>
      <w:r w:rsidRPr="00A5265E">
        <w:t> -match '</w:t>
      </w:r>
      <w:proofErr w:type="spellStart"/>
      <w:r w:rsidRPr="00A5265E">
        <w:t>powershell</w:t>
      </w:r>
      <w:proofErr w:type="spellEnd"/>
      <w:r w:rsidRPr="00A5265E">
        <w:t>'</w:t>
      </w:r>
    </w:p>
    <w:p w14:paraId="023C5387" w14:textId="77777777" w:rsidR="00B96885" w:rsidRPr="00A5265E" w:rsidRDefault="00B96885" w:rsidP="00A5265E">
      <w:pPr>
        <w:pStyle w:val="CodePACKT"/>
      </w:pPr>
    </w:p>
    <w:p w14:paraId="5F5D1DFC" w14:textId="63BC3CA4" w:rsidR="00B96885" w:rsidRPr="00B96885" w:rsidRDefault="00B96885" w:rsidP="00451AB3">
      <w:pPr>
        <w:pStyle w:val="NumberedBulletPACKT"/>
      </w:pPr>
      <w:r w:rsidRPr="00B96885">
        <w:t>Examining </w:t>
      </w:r>
      <w:proofErr w:type="spellStart"/>
      <w:r w:rsidRPr="00B96885">
        <w:t>PowerShellCore</w:t>
      </w:r>
      <w:proofErr w:type="spellEnd"/>
      <w:r w:rsidRPr="00B96885">
        <w:t> event log</w:t>
      </w:r>
    </w:p>
    <w:p w14:paraId="0B962F73" w14:textId="77777777" w:rsidR="00A5265E" w:rsidRPr="00A5265E" w:rsidRDefault="00A5265E" w:rsidP="00A5265E">
      <w:pPr>
        <w:pStyle w:val="CodePACKT"/>
      </w:pPr>
    </w:p>
    <w:p w14:paraId="12543261" w14:textId="6A6A5044"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proofErr w:type="spellStart"/>
      <w:r w:rsidRPr="00A5265E">
        <w:t>PowerShellCore</w:t>
      </w:r>
      <w:proofErr w:type="spellEnd"/>
      <w:r w:rsidRPr="00A5265E">
        <w:t>/Operational'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ED1641">
      <w:pPr>
        <w:pStyle w:val="Heading2"/>
        <w:numPr>
          <w:ilvl w:val="1"/>
          <w:numId w:val="3"/>
        </w:numPr>
        <w:tabs>
          <w:tab w:val="left" w:pos="0"/>
        </w:tabs>
      </w:pPr>
      <w:r>
        <w:t>How it works...</w:t>
      </w:r>
    </w:p>
    <w:p w14:paraId="0D1F8A5E" w14:textId="44DF4F1C" w:rsidR="00ED1641" w:rsidRDefault="00A5265E" w:rsidP="00A5265E">
      <w:pPr>
        <w:pStyle w:val="NormalPACKT"/>
      </w:pPr>
      <w:r>
        <w:t xml:space="preserve">In </w:t>
      </w:r>
      <w:r w:rsidRPr="00A5265E">
        <w:rPr>
          <w:rStyle w:val="ItalicsPACKT"/>
        </w:rPr>
        <w:t>step 1</w:t>
      </w:r>
      <w:r>
        <w:t>, you ensure that the Windows has had the PowerShell event log provider registered. This step creates not output.</w:t>
      </w:r>
    </w:p>
    <w:p w14:paraId="45EAB605" w14:textId="691BC007" w:rsidR="00A5265E" w:rsidRDefault="00A5265E" w:rsidP="00A5265E">
      <w:pPr>
        <w:pStyle w:val="NormalPACKT"/>
      </w:pPr>
      <w:r>
        <w:t xml:space="preserve">In step 2, you use </w:t>
      </w:r>
      <w:r w:rsidRPr="00A5265E">
        <w:rPr>
          <w:rStyle w:val="CodeInTextPACKT"/>
        </w:rPr>
        <w:t>Get-</w:t>
      </w:r>
      <w:proofErr w:type="spellStart"/>
      <w:r w:rsidRPr="00A5265E">
        <w:rPr>
          <w:rStyle w:val="CodeInTextPACKT"/>
        </w:rPr>
        <w:t>EventLog</w:t>
      </w:r>
      <w:proofErr w:type="spellEnd"/>
      <w:r>
        <w:t xml:space="preserve"> to discover the classic event logs on SRV1, with output like this:</w:t>
      </w:r>
    </w:p>
    <w:p w14:paraId="68A2CE18" w14:textId="6AD08413" w:rsidR="00A5265E" w:rsidRDefault="00A5265E" w:rsidP="00A5265E">
      <w:pPr>
        <w:pStyle w:val="FigurePACKT"/>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6589" cy="1248845"/>
                    </a:xfrm>
                    <a:prstGeom prst="rect">
                      <a:avLst/>
                    </a:prstGeom>
                  </pic:spPr>
                </pic:pic>
              </a:graphicData>
            </a:graphic>
          </wp:inline>
        </w:drawing>
      </w:r>
    </w:p>
    <w:p w14:paraId="73BA6A81" w14:textId="776D9BE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CD95C9C" w:rsidR="00A5265E" w:rsidRDefault="00A5265E" w:rsidP="00A5265E">
      <w:pPr>
        <w:pStyle w:val="FigurePACKT"/>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9000" cy="514730"/>
                    </a:xfrm>
                    <a:prstGeom prst="rect">
                      <a:avLst/>
                    </a:prstGeom>
                  </pic:spPr>
                </pic:pic>
              </a:graphicData>
            </a:graphic>
          </wp:inline>
        </w:drawing>
      </w:r>
    </w:p>
    <w:p w14:paraId="72D0798C" w14:textId="3A9EC8CA"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3EDD8BB1" w:rsidR="00A5265E" w:rsidRDefault="00A5265E" w:rsidP="00A5265E">
      <w:pPr>
        <w:pStyle w:val="FigurePACKT"/>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54" cy="561623"/>
                    </a:xfrm>
                    <a:prstGeom prst="rect">
                      <a:avLst/>
                    </a:prstGeom>
                  </pic:spPr>
                </pic:pic>
              </a:graphicData>
            </a:graphic>
          </wp:inline>
        </w:drawing>
      </w:r>
    </w:p>
    <w:p w14:paraId="24D9BFAB" w14:textId="07CE45F5"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2.png</w:t>
      </w:r>
    </w:p>
    <w:p w14:paraId="7F837FF3" w14:textId="3F229F9F"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that you can make use of when querying. The output looks like this:</w:t>
      </w:r>
    </w:p>
    <w:p w14:paraId="2E5259E6" w14:textId="16D72B04" w:rsidR="00A5265E" w:rsidRDefault="00A5265E" w:rsidP="00A5265E">
      <w:pPr>
        <w:pStyle w:val="FigurePACKT"/>
      </w:pPr>
      <w:r>
        <w:lastRenderedPageBreak/>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0646" cy="3197681"/>
                    </a:xfrm>
                    <a:prstGeom prst="rect">
                      <a:avLst/>
                    </a:prstGeom>
                  </pic:spPr>
                </pic:pic>
              </a:graphicData>
            </a:graphic>
          </wp:inline>
        </w:drawing>
      </w:r>
    </w:p>
    <w:p w14:paraId="455CD12B" w14:textId="07EA9B6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2E6C52CF" w:rsidR="00A5265E" w:rsidRPr="00A5265E" w:rsidRDefault="00A5265E" w:rsidP="00A5265E">
      <w:pPr>
        <w:pStyle w:val="FigurePACKT"/>
      </w:pPr>
      <w:r>
        <w:drawing>
          <wp:inline distT="0" distB="0" distL="0" distR="0" wp14:anchorId="0CB1A0F3" wp14:editId="3E3FD40D">
            <wp:extent cx="2011242" cy="852053"/>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19520" cy="855560"/>
                    </a:xfrm>
                    <a:prstGeom prst="rect">
                      <a:avLst/>
                    </a:prstGeom>
                  </pic:spPr>
                </pic:pic>
              </a:graphicData>
            </a:graphic>
          </wp:inline>
        </w:drawing>
      </w:r>
    </w:p>
    <w:p w14:paraId="77A68855" w14:textId="690501EF"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4.png</w:t>
      </w:r>
    </w:p>
    <w:p w14:paraId="6C0785D7" w14:textId="7393825E" w:rsidR="00A5265E" w:rsidRDefault="00A5265E" w:rsidP="00A5265E">
      <w:pPr>
        <w:pStyle w:val="NormalPACKT"/>
      </w:pPr>
      <w:r>
        <w:t xml:space="preserve">In </w:t>
      </w:r>
      <w:r w:rsidRPr="00A5265E">
        <w:rPr>
          <w:rStyle w:val="ItalicsPACKT"/>
        </w:rPr>
        <w:t>step 7</w:t>
      </w:r>
      <w:r>
        <w:t xml:space="preserve">, you measure the </w:t>
      </w:r>
      <w:proofErr w:type="spellStart"/>
      <w:r>
        <w:t>enabeled</w:t>
      </w:r>
      <w:proofErr w:type="spellEnd"/>
      <w:r>
        <w:t xml:space="preserve"> event logs on </w:t>
      </w:r>
      <w:r w:rsidRPr="00A5265E">
        <w:rPr>
          <w:rStyle w:val="CodeInTextPACKT"/>
        </w:rPr>
        <w:t>DC1</w:t>
      </w:r>
      <w:r>
        <w:t>, with output like this:</w:t>
      </w:r>
    </w:p>
    <w:p w14:paraId="1111D134" w14:textId="11E3BB38" w:rsidR="00A5265E" w:rsidRDefault="00A5265E" w:rsidP="00A5265E">
      <w:pPr>
        <w:pStyle w:val="FigurePACKT"/>
      </w:pPr>
      <w:r>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9498" cy="961489"/>
                    </a:xfrm>
                    <a:prstGeom prst="rect">
                      <a:avLst/>
                    </a:prstGeom>
                  </pic:spPr>
                </pic:pic>
              </a:graphicData>
            </a:graphic>
          </wp:inline>
        </w:drawing>
      </w:r>
    </w:p>
    <w:p w14:paraId="3BC85966" w14:textId="430AE71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5.png</w:t>
      </w:r>
    </w:p>
    <w:p w14:paraId="145077C9" w14:textId="0149E3A1" w:rsidR="00A5265E" w:rsidRDefault="00A5265E" w:rsidP="00A5265E">
      <w:r>
        <w:t xml:space="preserve">With </w:t>
      </w:r>
      <w:r w:rsidRPr="00A5265E">
        <w:rPr>
          <w:rStyle w:val="ItalicsPACKT"/>
        </w:rPr>
        <w:t>step 8</w:t>
      </w:r>
      <w:r>
        <w:t xml:space="preserve">, you </w:t>
      </w:r>
      <w:proofErr w:type="spellStart"/>
      <w:r>
        <w:t>counbt</w:t>
      </w:r>
      <w:proofErr w:type="spellEnd"/>
      <w:r>
        <w:t xml:space="preserve"> the number of event logs that you have enabled on </w:t>
      </w:r>
      <w:r w:rsidRPr="00A5265E">
        <w:rPr>
          <w:rStyle w:val="CodeInTextPACKT"/>
        </w:rPr>
        <w:t>SRV1</w:t>
      </w:r>
      <w:r>
        <w:t xml:space="preserve"> and that have event log entries. The output looks like this:</w:t>
      </w:r>
    </w:p>
    <w:p w14:paraId="0AAE5250" w14:textId="65A5A875" w:rsidR="00A5265E" w:rsidRDefault="00A5265E" w:rsidP="00A5265E">
      <w:pPr>
        <w:pStyle w:val="FigurePACKT"/>
      </w:pPr>
      <w:r>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7480" cy="1049675"/>
                    </a:xfrm>
                    <a:prstGeom prst="rect">
                      <a:avLst/>
                    </a:prstGeom>
                  </pic:spPr>
                </pic:pic>
              </a:graphicData>
            </a:graphic>
          </wp:inline>
        </w:drawing>
      </w:r>
    </w:p>
    <w:p w14:paraId="40DA7C05" w14:textId="7CD85114" w:rsidR="00A5265E" w:rsidRDefault="00A5265E" w:rsidP="00A5265E">
      <w:pPr>
        <w:pStyle w:val="LayoutInformationPACKT"/>
        <w:numPr>
          <w:ilvl w:val="0"/>
          <w:numId w:val="3"/>
        </w:numPr>
        <w:rPr>
          <w:noProof/>
        </w:rPr>
      </w:pPr>
      <w:r>
        <w:lastRenderedPageBreak/>
        <w:t xml:space="preserve">Insert image </w:t>
      </w:r>
      <w:r>
        <w:rPr>
          <w:noProof/>
        </w:rPr>
        <w:t>B16762_08</w:t>
      </w:r>
      <w:r w:rsidRPr="00023EAD">
        <w:rPr>
          <w:noProof/>
        </w:rPr>
        <w:t>_</w:t>
      </w:r>
      <w:r>
        <w:rPr>
          <w:noProof/>
        </w:rPr>
        <w:t>16.png</w:t>
      </w:r>
    </w:p>
    <w:p w14:paraId="11AB5937" w14:textId="53FC989A" w:rsidR="00A5265E" w:rsidRDefault="00A5265E" w:rsidP="00A5265E">
      <w:r>
        <w:t xml:space="preserve">In </w:t>
      </w:r>
      <w:r w:rsidRPr="00A5265E">
        <w:rPr>
          <w:rStyle w:val="ItalicsPACKT"/>
        </w:rPr>
        <w:t>step 9</w:t>
      </w:r>
      <w:r>
        <w:t>, you discover which event logs relate to wither Windows PowerShell or PowerShell 7 (aka PowerShell Core). The output is as follows:</w:t>
      </w:r>
    </w:p>
    <w:p w14:paraId="1C77317A" w14:textId="640EB9FC" w:rsidR="00A5265E" w:rsidRDefault="00A5265E" w:rsidP="00A5265E">
      <w:pPr>
        <w:pStyle w:val="FigurePACKT"/>
      </w:pPr>
      <w:r>
        <w:drawing>
          <wp:inline distT="0" distB="0" distL="0" distR="0" wp14:anchorId="2401D23D" wp14:editId="33EA2519">
            <wp:extent cx="4508017" cy="86454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9033" cy="868574"/>
                    </a:xfrm>
                    <a:prstGeom prst="rect">
                      <a:avLst/>
                    </a:prstGeom>
                  </pic:spPr>
                </pic:pic>
              </a:graphicData>
            </a:graphic>
          </wp:inline>
        </w:drawing>
      </w:r>
    </w:p>
    <w:p w14:paraId="4B17B73F" w14:textId="6633B5F4"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7.png</w:t>
      </w:r>
    </w:p>
    <w:p w14:paraId="795E362D" w14:textId="15FED394" w:rsidR="00ED1641" w:rsidRDefault="00ED1641" w:rsidP="00ED1641">
      <w:pPr>
        <w:pStyle w:val="Heading2"/>
      </w:pPr>
      <w:r>
        <w:t>There's more...</w:t>
      </w:r>
    </w:p>
    <w:p w14:paraId="7F2243F4" w14:textId="3EA34876"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A5265E">
        <w:rPr>
          <w:rStyle w:val="CodeInTextPACKT"/>
        </w:rPr>
        <w:t xml:space="preserve"> 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3D5467EA"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that relate to both Windows PowerShell and PowerShell 7. You examine  the </w:t>
      </w:r>
      <w:proofErr w:type="spellStart"/>
      <w:r>
        <w:t>PowerShellcCore</w:t>
      </w:r>
      <w:proofErr w:type="spellEnd"/>
      <w:r>
        <w:t xml:space="preserve"> logs in more </w:t>
      </w:r>
      <w:proofErr w:type="spellStart"/>
      <w:r>
        <w:t>detaill</w:t>
      </w:r>
      <w:proofErr w:type="spellEnd"/>
      <w:r>
        <w:t xml:space="preserve"> in “</w:t>
      </w:r>
      <w:r w:rsidRPr="00A5265E">
        <w:rPr>
          <w:rStyle w:val="ItalicsPACKT"/>
        </w:rPr>
        <w:t>Logging PowerShell Activity</w:t>
      </w:r>
      <w:r>
        <w:t>”.</w:t>
      </w:r>
    </w:p>
    <w:p w14:paraId="714E0240" w14:textId="77777777" w:rsidR="00ED1641" w:rsidRPr="009D0F10" w:rsidRDefault="00ED1641" w:rsidP="00ED1641">
      <w:pPr>
        <w:pStyle w:val="Heading1"/>
        <w:tabs>
          <w:tab w:val="left" w:pos="0"/>
        </w:tabs>
      </w:pPr>
      <w:r w:rsidRPr="003D43A3">
        <w:t>Discovering Logon Events in Event Log</w:t>
      </w:r>
    </w:p>
    <w:p w14:paraId="15AAC401" w14:textId="729BD7E4" w:rsidR="001B63A1" w:rsidRDefault="001B63A1" w:rsidP="001B63A1">
      <w:pPr>
        <w:pStyle w:val="NormalPACKT"/>
      </w:pPr>
      <w:proofErr w:type="spellStart"/>
      <w:r w:rsidRPr="001B63A1">
        <w:t>Whenver</w:t>
      </w:r>
      <w:proofErr w:type="spellEnd"/>
      <w:r w:rsidRPr="001B63A1">
        <w:t xml:space="preserve"> you attempt to logon, whether </w:t>
      </w:r>
      <w:r>
        <w:t xml:space="preserve">you are </w:t>
      </w:r>
      <w:proofErr w:type="spellStart"/>
      <w:r w:rsidRPr="001B63A1">
        <w:t>successfull</w:t>
      </w:r>
      <w:proofErr w:type="spellEnd"/>
      <w:r w:rsidRPr="001B63A1">
        <w:t xml:space="preserve"> or not, Windows logs the attempt. </w:t>
      </w:r>
      <w:r>
        <w:t xml:space="preserve">These log events can help you determine who logged into a computer and when. This can be an important bit of information if you are tracking down an issue. </w:t>
      </w:r>
    </w:p>
    <w:p w14:paraId="1612110A" w14:textId="66C932BC" w:rsidR="001B63A1" w:rsidRDefault="001B63A1" w:rsidP="001B63A1">
      <w:pPr>
        <w:pStyle w:val="NormalPACKT"/>
      </w:pPr>
      <w:r w:rsidRPr="001B63A1">
        <w:t xml:space="preserve">In Windows, there are several different logon types. 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has not been updated</w:t>
      </w:r>
    </w:p>
    <w:p w14:paraId="189F70DF" w14:textId="7F2FD565" w:rsidR="001B63A1" w:rsidRDefault="001B63A1" w:rsidP="001B63A1">
      <w:pPr>
        <w:pStyle w:val="NormalPACKT"/>
      </w:pPr>
      <w:r w:rsidRPr="001B63A1">
        <w:t>A logon type of 2 indicates a local console logon (that is, logging on to a physical host), while a logon type of 10 indicates logon over RDP.</w:t>
      </w:r>
      <w:r>
        <w:t xml:space="preserve"> </w:t>
      </w:r>
      <w:r w:rsidRPr="001B63A1">
        <w:t>Other logon types include service logon (type 5), Batch or scheduled task (type</w:t>
      </w:r>
      <w:r>
        <w:t xml:space="preserve"> </w:t>
      </w:r>
      <w:r w:rsidRPr="001B63A1">
        <w:t xml:space="preserve">4), and console unlock (type 7). </w:t>
      </w:r>
    </w:p>
    <w:p w14:paraId="366FC913" w14:textId="0F317DB5" w:rsidR="001B63A1" w:rsidRDefault="001B63A1" w:rsidP="001B63A1">
      <w:pPr>
        <w:pStyle w:val="NormalPACKT"/>
      </w:pPr>
      <w:r>
        <w:t xml:space="preserve">In this recipe, you </w:t>
      </w:r>
      <w:r w:rsidR="00451AB3">
        <w:t>use PowerShell to examine</w:t>
      </w:r>
      <w:r>
        <w:t xml:space="preserve"> the Security event log and look at the logon events.</w:t>
      </w:r>
    </w:p>
    <w:p w14:paraId="0575F87E" w14:textId="77777777" w:rsidR="00ED1641" w:rsidRDefault="00ED1641" w:rsidP="00ED1641">
      <w:pPr>
        <w:pStyle w:val="Heading2"/>
        <w:tabs>
          <w:tab w:val="left" w:pos="0"/>
        </w:tabs>
      </w:pPr>
      <w:r>
        <w:t>Getting Ready</w:t>
      </w:r>
    </w:p>
    <w:p w14:paraId="19CAABE7" w14:textId="77777777" w:rsidR="00ED1641" w:rsidRPr="009D0F10" w:rsidRDefault="00ED1641" w:rsidP="00ED1641">
      <w:pPr>
        <w:pStyle w:val="NormalPACKT"/>
        <w:rPr>
          <w:lang w:val="en-GB"/>
        </w:rPr>
      </w:pPr>
      <w:r>
        <w:rPr>
          <w:lang w:val="en-GB"/>
        </w:rPr>
        <w:t>Specific stuff you need to do this recipe</w:t>
      </w:r>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3760E146" w:rsidR="00451AB3" w:rsidRPr="00451AB3" w:rsidRDefault="00451AB3" w:rsidP="00451AB3">
      <w:pPr>
        <w:pStyle w:val="NumberedBulletPACKT"/>
        <w:numPr>
          <w:ilvl w:val="0"/>
          <w:numId w:val="41"/>
        </w:numPr>
        <w:ind w:left="284" w:hanging="284"/>
      </w:pPr>
      <w:r w:rsidRPr="00451AB3">
        <w:t>Getting security log events</w:t>
      </w:r>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77777777" w:rsidR="00451AB3" w:rsidRPr="00451AB3" w:rsidRDefault="00451AB3" w:rsidP="00451AB3">
      <w:pPr>
        <w:pStyle w:val="CodePACKT"/>
      </w:pPr>
      <w:r w:rsidRPr="00451AB3">
        <w:t>"Security Event log entries:    [{0,10:N0}]" -f $Seclog.RecordCount</w:t>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36E4004A" w:rsidR="00451AB3" w:rsidRPr="00451AB3" w:rsidRDefault="00451AB3" w:rsidP="00451AB3">
      <w:pPr>
        <w:pStyle w:val="NumberedBulletPACKT"/>
      </w:pPr>
      <w:r w:rsidRPr="00451AB3">
        <w:t>Getting all Windows Security log event details</w:t>
      </w:r>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777777" w:rsidR="00451AB3" w:rsidRPr="00451AB3" w:rsidRDefault="00451AB3" w:rsidP="00451AB3">
      <w:pPr>
        <w:pStyle w:val="CodePACKT"/>
        <w:rPr>
          <w:rStyle w:val="ItalicsPACKT"/>
          <w:i w:val="0"/>
          <w:color w:val="7030A0"/>
        </w:rPr>
      </w:pPr>
      <w:r w:rsidRPr="00451AB3">
        <w:rPr>
          <w:rStyle w:val="ItalicsPACKT"/>
          <w:i w:val="0"/>
          <w:color w:val="7030A0"/>
        </w:rPr>
        <w:t>"Found $($</w:t>
      </w:r>
      <w:proofErr w:type="spellStart"/>
      <w:r w:rsidRPr="00451AB3">
        <w:rPr>
          <w:rStyle w:val="ItalicsPACKT"/>
          <w:i w:val="0"/>
          <w:color w:val="7030A0"/>
        </w:rPr>
        <w:t>SecEvents.count</w:t>
      </w:r>
      <w:proofErr w:type="spellEnd"/>
      <w:r w:rsidRPr="00451AB3">
        <w:rPr>
          <w:rStyle w:val="ItalicsPACKT"/>
          <w:i w:val="0"/>
          <w:color w:val="7030A0"/>
        </w:rPr>
        <w:t>) security events on DC1"</w:t>
      </w:r>
    </w:p>
    <w:p w14:paraId="35DA5749" w14:textId="77777777" w:rsidR="00451AB3" w:rsidRPr="00451AB3" w:rsidRDefault="00451AB3" w:rsidP="00451AB3">
      <w:pPr>
        <w:pStyle w:val="CodePACKT"/>
        <w:rPr>
          <w:rStyle w:val="ItalicsPACKT"/>
          <w:i w:val="0"/>
          <w:color w:val="7030A0"/>
        </w:rPr>
      </w:pPr>
    </w:p>
    <w:p w14:paraId="14535A59" w14:textId="5302578E" w:rsidR="00451AB3" w:rsidRPr="00451AB3" w:rsidRDefault="00451AB3" w:rsidP="00451AB3">
      <w:pPr>
        <w:pStyle w:val="NumberedBulletPACKT"/>
      </w:pPr>
      <w:r w:rsidRPr="00451AB3">
        <w:lastRenderedPageBreak/>
        <w:t>Examining Security event log event members</w:t>
      </w:r>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4DC683CC" w:rsidR="00451AB3" w:rsidRPr="00451AB3" w:rsidRDefault="00451AB3" w:rsidP="00451AB3">
      <w:pPr>
        <w:pStyle w:val="NumberedBulletPACKT"/>
      </w:pPr>
      <w:r w:rsidRPr="00451AB3">
        <w:t>Summarizing security events by event Id</w:t>
      </w:r>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64B3F151" w:rsidR="00451AB3" w:rsidRPr="00451AB3" w:rsidRDefault="00451AB3" w:rsidP="00451AB3">
      <w:pPr>
        <w:pStyle w:val="NumberedBulletPACKT"/>
      </w:pPr>
      <w:r w:rsidRPr="00451AB3">
        <w:t>Getting all successful logon events on </w:t>
      </w:r>
      <w:r w:rsidRPr="00451AB3">
        <w:rPr>
          <w:rStyle w:val="CodeInTextPACKT"/>
        </w:rPr>
        <w:t>DC1</w:t>
      </w:r>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77777777" w:rsidR="00451AB3" w:rsidRPr="00451AB3" w:rsidRDefault="00451AB3" w:rsidP="00451AB3">
      <w:pPr>
        <w:pStyle w:val="CodePACKT"/>
        <w:rPr>
          <w:rStyle w:val="CodeInTextPACKT"/>
          <w:color w:val="7030A0"/>
        </w:rPr>
      </w:pPr>
      <w:r w:rsidRPr="00451AB3">
        <w:rPr>
          <w:rStyle w:val="CodeInTextPACKT"/>
          <w:color w:val="7030A0"/>
        </w:rPr>
        <w:t>"Found $($</w:t>
      </w:r>
      <w:proofErr w:type="spellStart"/>
      <w:r w:rsidRPr="00451AB3">
        <w:rPr>
          <w:rStyle w:val="CodeInTextPACKT"/>
          <w:color w:val="7030A0"/>
        </w:rPr>
        <w:t>Logons.Count</w:t>
      </w:r>
      <w:proofErr w:type="spellEnd"/>
      <w:r w:rsidRPr="00451AB3">
        <w:rPr>
          <w:rStyle w:val="CodeInTextPACKT"/>
          <w:color w:val="7030A0"/>
        </w:rPr>
        <w:t>) logon events on DC1"</w:t>
      </w:r>
    </w:p>
    <w:p w14:paraId="4BADAE40" w14:textId="77777777" w:rsidR="00451AB3" w:rsidRPr="00451AB3" w:rsidRDefault="00451AB3" w:rsidP="00451AB3">
      <w:pPr>
        <w:pStyle w:val="CodePACKT"/>
        <w:rPr>
          <w:rStyle w:val="CodeInTextPACKT"/>
          <w:color w:val="7030A0"/>
        </w:rPr>
      </w:pPr>
    </w:p>
    <w:p w14:paraId="6102A417" w14:textId="0696E539" w:rsidR="00451AB3" w:rsidRPr="00451AB3" w:rsidRDefault="00451AB3" w:rsidP="00451AB3">
      <w:pPr>
        <w:pStyle w:val="NumberedBulletPACKT"/>
      </w:pPr>
      <w:r w:rsidRPr="00451AB3">
        <w:t>Getting all failed logon events on </w:t>
      </w:r>
      <w:r w:rsidRPr="00451AB3">
        <w:rPr>
          <w:rStyle w:val="CodeInTextPACKT"/>
        </w:rPr>
        <w:t>DC1</w:t>
      </w:r>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77777777" w:rsidR="00451AB3" w:rsidRPr="00451AB3" w:rsidRDefault="00451AB3" w:rsidP="00451AB3">
      <w:pPr>
        <w:pStyle w:val="CodePACKT"/>
      </w:pPr>
      <w:r w:rsidRPr="00451AB3">
        <w:t>"Found $($</w:t>
      </w:r>
      <w:proofErr w:type="spellStart"/>
      <w:r w:rsidRPr="00451AB3">
        <w:t>FLogons.Count</w:t>
      </w:r>
      <w:proofErr w:type="spellEnd"/>
      <w:r w:rsidRPr="00451AB3">
        <w:t>) failed logon events on DC1"</w:t>
      </w:r>
    </w:p>
    <w:p w14:paraId="15CCEEF1" w14:textId="77777777" w:rsidR="00451AB3" w:rsidRPr="00451AB3" w:rsidRDefault="00451AB3" w:rsidP="00451AB3">
      <w:pPr>
        <w:pStyle w:val="CodePACKT"/>
      </w:pPr>
    </w:p>
    <w:p w14:paraId="71F752B6" w14:textId="65E45D7F" w:rsidR="00451AB3" w:rsidRPr="00451AB3" w:rsidRDefault="00451AB3" w:rsidP="00451AB3">
      <w:pPr>
        <w:pStyle w:val="NumberedBulletPACKT"/>
      </w:pPr>
      <w:r w:rsidRPr="00451AB3">
        <w:t>Creating a summary array of successful logon events</w:t>
      </w:r>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451AB3">
        <w:rPr>
          <w:color w:val="0000FF"/>
        </w:rPr>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049CA7FA" w:rsidR="00451AB3" w:rsidRPr="00451AB3" w:rsidRDefault="00451AB3" w:rsidP="00451AB3">
      <w:pPr>
        <w:pStyle w:val="CodePACKT"/>
      </w:pPr>
      <w:r w:rsidRPr="00451AB3">
        <w:t>  $Text = '#tex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6D03535A" w:rsidR="00451AB3" w:rsidRPr="00451AB3" w:rsidRDefault="00451AB3" w:rsidP="00451AB3">
      <w:pPr>
        <w:pStyle w:val="CodePACKT"/>
      </w:pPr>
      <w:r w:rsidRPr="00451AB3">
        <w:t>     Account   = "$</w:t>
      </w:r>
      <w:proofErr w:type="spellStart"/>
      <w:r w:rsidRPr="00451AB3">
        <w:t>AcctDomain</w:t>
      </w:r>
      <w:proofErr w:type="spellEnd"/>
      <w:r w:rsidRPr="00451AB3">
        <w:t>\$Account"</w:t>
      </w:r>
    </w:p>
    <w:p w14:paraId="566CEA67" w14:textId="58E059E8" w:rsidR="00451AB3" w:rsidRPr="00451AB3" w:rsidRDefault="00451AB3" w:rsidP="00451AB3">
      <w:pPr>
        <w:pStyle w:val="CodePACKT"/>
      </w:pPr>
      <w:r w:rsidRPr="00451AB3">
        <w:t>     Host      = "$</w:t>
      </w:r>
      <w:proofErr w:type="spellStart"/>
      <w:r w:rsidRPr="00451AB3">
        <w:t>HostDomain</w:t>
      </w:r>
      <w:proofErr w:type="spellEnd"/>
      <w:r w:rsidRPr="00451AB3">
        <w:t>\$Hostname"</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0537CB70" w:rsidR="00451AB3" w:rsidRPr="00451AB3" w:rsidRDefault="00451AB3" w:rsidP="00451AB3">
      <w:pPr>
        <w:pStyle w:val="NumberedBulletPACKT"/>
      </w:pPr>
      <w:r w:rsidRPr="00451AB3">
        <w:t>Summarizing successful logon events on </w:t>
      </w:r>
      <w:r w:rsidRPr="00451AB3">
        <w:rPr>
          <w:rStyle w:val="CodeInTextPACKT"/>
        </w:rPr>
        <w:t>DC1</w:t>
      </w:r>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5AD2CBA9" w:rsidR="00451AB3" w:rsidRPr="00451AB3" w:rsidRDefault="00451AB3" w:rsidP="00451AB3">
      <w:pPr>
        <w:pStyle w:val="NumberedBulletPACKT"/>
      </w:pPr>
      <w:r w:rsidRPr="00451AB3">
        <w:t>Creating a summary array of failed logon events on </w:t>
      </w:r>
      <w:r w:rsidRPr="00451AB3">
        <w:rPr>
          <w:rStyle w:val="CodeInTextPACKT"/>
        </w:rPr>
        <w:t>DC1</w:t>
      </w:r>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lastRenderedPageBreak/>
        <w:t>  $XMLMSG = [xml] $</w:t>
      </w:r>
      <w:proofErr w:type="spellStart"/>
      <w:r w:rsidRPr="00451AB3">
        <w:t>FLogon.ToXml</w:t>
      </w:r>
      <w:proofErr w:type="spellEnd"/>
      <w:r w:rsidRPr="00451AB3">
        <w:t>()</w:t>
      </w:r>
    </w:p>
    <w:p w14:paraId="6BED3D13" w14:textId="473A9797" w:rsidR="00451AB3" w:rsidRPr="00451AB3" w:rsidRDefault="00451AB3" w:rsidP="00451AB3">
      <w:pPr>
        <w:pStyle w:val="CodePACKT"/>
      </w:pPr>
      <w:r w:rsidRPr="00451AB3">
        <w:t>  $Text = '#tex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7E2AA571" w:rsidR="00451AB3" w:rsidRPr="00451AB3" w:rsidRDefault="00451AB3" w:rsidP="00451AB3">
      <w:pPr>
        <w:pStyle w:val="CodePACKT"/>
      </w:pPr>
      <w:r w:rsidRPr="00451AB3">
        <w:t>     Account   = "$</w:t>
      </w:r>
      <w:proofErr w:type="spellStart"/>
      <w:r w:rsidRPr="00451AB3">
        <w:t>AcctDomain</w:t>
      </w:r>
      <w:proofErr w:type="spellEnd"/>
      <w:r w:rsidRPr="00451AB3">
        <w:t>\$Account"</w:t>
      </w:r>
    </w:p>
    <w:p w14:paraId="3EBB2278" w14:textId="0C04F7A4" w:rsidR="00451AB3" w:rsidRPr="00451AB3" w:rsidRDefault="00451AB3" w:rsidP="00451AB3">
      <w:pPr>
        <w:pStyle w:val="CodePACKT"/>
      </w:pPr>
      <w:r w:rsidRPr="00451AB3">
        <w:t>     Host      = "$</w:t>
      </w:r>
      <w:proofErr w:type="spellStart"/>
      <w:r w:rsidRPr="00451AB3">
        <w:t>HostDomain</w:t>
      </w:r>
      <w:proofErr w:type="spellEnd"/>
      <w:r w:rsidRPr="00451AB3">
        <w:t>\$Hostname"</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38BB8494" w:rsidR="00451AB3" w:rsidRPr="00451AB3" w:rsidRDefault="00451AB3" w:rsidP="00451AB3">
      <w:pPr>
        <w:pStyle w:val="NumberedBulletPACKT"/>
      </w:pPr>
      <w:r w:rsidRPr="00451AB3">
        <w:t>Summarizing failed logon events on DC1</w:t>
      </w:r>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ED1641">
      <w:pPr>
        <w:pStyle w:val="Heading2"/>
        <w:numPr>
          <w:ilvl w:val="1"/>
          <w:numId w:val="3"/>
        </w:numPr>
        <w:tabs>
          <w:tab w:val="left" w:pos="0"/>
        </w:tabs>
      </w:pPr>
      <w:r>
        <w:t>How it works...</w:t>
      </w:r>
    </w:p>
    <w:p w14:paraId="14B94480" w14:textId="7F5D9C2B"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security log on DC1. Then you display the number of events in the log. The output looks like this:</w:t>
      </w:r>
    </w:p>
    <w:p w14:paraId="453D1A27" w14:textId="509D55C4" w:rsidR="00451AB3" w:rsidRDefault="00451AB3" w:rsidP="00451AB3">
      <w:pPr>
        <w:pStyle w:val="FigurePACKT"/>
      </w:pPr>
      <w:r>
        <w:drawing>
          <wp:inline distT="0" distB="0" distL="0" distR="0" wp14:anchorId="3EF02535" wp14:editId="2F50B108">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9971" cy="654559"/>
                    </a:xfrm>
                    <a:prstGeom prst="rect">
                      <a:avLst/>
                    </a:prstGeom>
                  </pic:spPr>
                </pic:pic>
              </a:graphicData>
            </a:graphic>
          </wp:inline>
        </w:drawing>
      </w:r>
    </w:p>
    <w:p w14:paraId="34848DE4" w14:textId="3C207DE8"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1</w:t>
      </w:r>
      <w:r>
        <w:rPr>
          <w:noProof/>
        </w:rPr>
        <w:t>8</w:t>
      </w:r>
      <w:r>
        <w:rPr>
          <w:noProof/>
        </w:rPr>
        <w:t>.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Security log and display a count of the events returned, with output like this:</w:t>
      </w:r>
    </w:p>
    <w:p w14:paraId="10CF8A07" w14:textId="67CE3B5C" w:rsidR="00451AB3" w:rsidRDefault="00451AB3" w:rsidP="00451AB3">
      <w:pPr>
        <w:pStyle w:val="FigurePACKT"/>
      </w:pPr>
      <w:r>
        <w:drawing>
          <wp:inline distT="0" distB="0" distL="0" distR="0" wp14:anchorId="6DC838EC" wp14:editId="376580EE">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50000" cy="583002"/>
                    </a:xfrm>
                    <a:prstGeom prst="rect">
                      <a:avLst/>
                    </a:prstGeom>
                  </pic:spPr>
                </pic:pic>
              </a:graphicData>
            </a:graphic>
          </wp:inline>
        </w:drawing>
      </w:r>
    </w:p>
    <w:p w14:paraId="07F6C884" w14:textId="4C100D37"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1</w:t>
      </w:r>
      <w:r>
        <w:rPr>
          <w:noProof/>
        </w:rPr>
        <w:t>9</w:t>
      </w:r>
      <w:r>
        <w:rPr>
          <w:noProof/>
        </w:rPr>
        <w:t>.png</w:t>
      </w:r>
    </w:p>
    <w:p w14:paraId="1ED7E042" w14:textId="49DB2498"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of that contain </w:t>
      </w:r>
      <w:proofErr w:type="spellStart"/>
      <w:r>
        <w:t>indifidual</w:t>
      </w:r>
      <w:proofErr w:type="spellEnd"/>
      <w:r>
        <w:t xml:space="preserve"> event log </w:t>
      </w:r>
      <w:proofErr w:type="spellStart"/>
      <w:r>
        <w:t>entires</w:t>
      </w:r>
      <w:proofErr w:type="spellEnd"/>
      <w:r>
        <w:t xml:space="preserve">. </w:t>
      </w:r>
      <w:proofErr w:type="spellStart"/>
      <w:r>
        <w:t>Eaach</w:t>
      </w:r>
      <w:proofErr w:type="spellEnd"/>
      <w:r>
        <w:t xml:space="preserve"> of </w:t>
      </w:r>
      <w:proofErr w:type="spellStart"/>
      <w:r>
        <w:t>of</w:t>
      </w:r>
      <w:proofErr w:type="spellEnd"/>
      <w:r>
        <w:t xml:space="preserve"> the typ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1746F72C" w:rsidR="00451AB3" w:rsidRDefault="00451AB3" w:rsidP="00451AB3">
      <w:pPr>
        <w:pStyle w:val="FigurePACKT"/>
      </w:pPr>
      <w:r>
        <w:lastRenderedPageBreak/>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7606" cy="3489930"/>
                    </a:xfrm>
                    <a:prstGeom prst="rect">
                      <a:avLst/>
                    </a:prstGeom>
                  </pic:spPr>
                </pic:pic>
              </a:graphicData>
            </a:graphic>
          </wp:inline>
        </w:drawing>
      </w:r>
    </w:p>
    <w:p w14:paraId="47AA753A" w14:textId="54D17823"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0</w:t>
      </w:r>
      <w:r>
        <w:rPr>
          <w:noProof/>
        </w:rPr>
        <w:t>.png</w:t>
      </w:r>
    </w:p>
    <w:p w14:paraId="18851214" w14:textId="1B5E7E2A"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you view, and count, the different event ids in the security log, which looks like this.</w:t>
      </w:r>
    </w:p>
    <w:p w14:paraId="4FC65D51" w14:textId="29E41B46" w:rsidR="00451AB3" w:rsidRDefault="00451AB3" w:rsidP="00451AB3">
      <w:pPr>
        <w:pStyle w:val="FigurePACKT"/>
      </w:pPr>
      <w:r>
        <w:drawing>
          <wp:inline distT="0" distB="0" distL="0" distR="0" wp14:anchorId="4DFEC340" wp14:editId="20D32638">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1645" cy="2824659"/>
                    </a:xfrm>
                    <a:prstGeom prst="rect">
                      <a:avLst/>
                    </a:prstGeom>
                  </pic:spPr>
                </pic:pic>
              </a:graphicData>
            </a:graphic>
          </wp:inline>
        </w:drawing>
      </w:r>
    </w:p>
    <w:p w14:paraId="1C58D5A5" w14:textId="5E5C4D66"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w:t>
      </w:r>
      <w:r>
        <w:rPr>
          <w:noProof/>
        </w:rPr>
        <w:t>1</w:t>
      </w:r>
      <w:r>
        <w:rPr>
          <w:noProof/>
        </w:rPr>
        <w:t>.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51F1E56F" w:rsidR="00451AB3" w:rsidRDefault="00451AB3" w:rsidP="00451AB3">
      <w:pPr>
        <w:pStyle w:val="FigurePACKT"/>
      </w:pPr>
      <w:r>
        <w:lastRenderedPageBreak/>
        <w:drawing>
          <wp:inline distT="0" distB="0" distL="0" distR="0" wp14:anchorId="47FBB195" wp14:editId="0892CBDE">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9931" cy="528101"/>
                    </a:xfrm>
                    <a:prstGeom prst="rect">
                      <a:avLst/>
                    </a:prstGeom>
                  </pic:spPr>
                </pic:pic>
              </a:graphicData>
            </a:graphic>
          </wp:inline>
        </w:drawing>
      </w:r>
    </w:p>
    <w:p w14:paraId="22B1B963" w14:textId="0383B4E2"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w:t>
      </w:r>
      <w:r>
        <w:rPr>
          <w:noProof/>
        </w:rPr>
        <w:t>2</w:t>
      </w:r>
      <w:r>
        <w:rPr>
          <w:noProof/>
        </w:rPr>
        <w:t>.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Pr>
          <w:rStyle w:val="CodeInTextPACKT"/>
        </w:rPr>
        <w:t xml:space="preserve"> DC1</w:t>
      </w:r>
      <w:r>
        <w:t>, which looks like this:</w:t>
      </w:r>
    </w:p>
    <w:p w14:paraId="37BA3C48" w14:textId="76666A6F" w:rsidR="00451AB3" w:rsidRDefault="00451AB3" w:rsidP="00451AB3">
      <w:pPr>
        <w:pStyle w:val="FigurePACKT"/>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3158" cy="484978"/>
                    </a:xfrm>
                    <a:prstGeom prst="rect">
                      <a:avLst/>
                    </a:prstGeom>
                  </pic:spPr>
                </pic:pic>
              </a:graphicData>
            </a:graphic>
          </wp:inline>
        </w:drawing>
      </w:r>
    </w:p>
    <w:p w14:paraId="22859B86" w14:textId="77777777" w:rsidR="00ED1641" w:rsidRDefault="00ED1641" w:rsidP="00451AB3">
      <w:pPr>
        <w:pStyle w:val="NormalPACKT"/>
      </w:pPr>
      <w:r>
        <w:t xml:space="preserve">Screen shots for each step that generates one </w:t>
      </w:r>
    </w:p>
    <w:p w14:paraId="7AAC1FEB" w14:textId="77777777" w:rsidR="00ED1641" w:rsidRDefault="00ED1641" w:rsidP="00ED1641">
      <w:pPr>
        <w:pStyle w:val="Heading2"/>
      </w:pPr>
      <w:r>
        <w:t>There's more...</w:t>
      </w:r>
    </w:p>
    <w:p w14:paraId="32ED266B" w14:textId="6A7B9968"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is is because, between the two steps, Windows logged additional events to the security log. The extra events are most likely events generated by background tasks or services. This minor discrepancy is not unexpected.</w:t>
      </w:r>
    </w:p>
    <w:p w14:paraId="22B90DEA" w14:textId="64226AE9"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t>,</w:t>
      </w:r>
    </w:p>
    <w:p w14:paraId="62D20DBF" w14:textId="18FBE81A" w:rsidR="00451AB3" w:rsidRPr="00451AB3" w:rsidRDefault="00451AB3" w:rsidP="00451AB3">
      <w:pPr>
        <w:pStyle w:val="NormalPACKT"/>
      </w:pPr>
      <w:r>
        <w:t xml:space="preserve">In </w:t>
      </w:r>
      <w:r w:rsidRPr="00451AB3">
        <w:rPr>
          <w:rStyle w:val="ItalicsPACKT"/>
        </w:rPr>
        <w:t>step 6</w:t>
      </w:r>
      <w:r>
        <w:t xml:space="preserve">, you obtain unsuccessful logon events. In order to obtain unsuccessful logons, you need to ensure you have attempted to logon to </w:t>
      </w:r>
      <w:r w:rsidRPr="00451AB3">
        <w:rPr>
          <w:rStyle w:val="CodeInTextPACKT"/>
        </w:rPr>
        <w:t>DC1</w:t>
      </w:r>
      <w:r>
        <w:t xml:space="preserve"> but with invalid credentials. As you see in the output of </w:t>
      </w:r>
      <w:r w:rsidRPr="00451AB3">
        <w:rPr>
          <w:rStyle w:val="CodeInTextPACKT"/>
        </w:rPr>
        <w:t>step 10</w:t>
      </w:r>
      <w:r>
        <w:t xml:space="preserve">, there were two </w:t>
      </w:r>
      <w:proofErr w:type="spellStart"/>
      <w:r>
        <w:t>userids</w:t>
      </w:r>
      <w:proofErr w:type="spellEnd"/>
      <w:r>
        <w:t xml:space="preserve"> involved with the three unsuccessful logon attempts on </w:t>
      </w:r>
      <w:r w:rsidRPr="00451AB3">
        <w:rPr>
          <w:rStyle w:val="CodeInTextPACKT"/>
        </w:rPr>
        <w:t>DC1</w:t>
      </w:r>
      <w:r>
        <w:t xml:space="preserve">. </w:t>
      </w:r>
    </w:p>
    <w:p w14:paraId="4EE7A94B" w14:textId="5BDF6230" w:rsidR="00ED1641" w:rsidRPr="009D0F10" w:rsidRDefault="001B63A1" w:rsidP="00ED1641">
      <w:pPr>
        <w:pStyle w:val="Heading1"/>
        <w:tabs>
          <w:tab w:val="left" w:pos="0"/>
        </w:tabs>
      </w:pPr>
      <w:proofErr w:type="spellStart"/>
      <w:r>
        <w:t>s</w:t>
      </w:r>
      <w:r w:rsidR="00ED1641" w:rsidRPr="003D43A3">
        <w:t>Deploying</w:t>
      </w:r>
      <w:proofErr w:type="spellEnd"/>
      <w:r w:rsidR="00ED1641" w:rsidRPr="003D43A3">
        <w:t xml:space="preserve"> PowerShell Group Policies</w:t>
      </w:r>
    </w:p>
    <w:p w14:paraId="28567498" w14:textId="77777777" w:rsidR="00ED1641" w:rsidRDefault="00160DD6" w:rsidP="00ED1641">
      <w:pPr>
        <w:pStyle w:val="BulletPACKT"/>
        <w:numPr>
          <w:ilvl w:val="0"/>
          <w:numId w:val="0"/>
        </w:numPr>
      </w:pPr>
      <w:hyperlink r:id="rId35" w:history="1">
        <w:r w:rsidR="00ED1641" w:rsidRPr="008B71D9">
          <w:rPr>
            <w:rStyle w:val="Hyperlink"/>
          </w:rPr>
          <w:t>http://www.powershellcookbook.com/recipe/sOup/manage-powershell-security-in-an-enterprise</w:t>
        </w:r>
      </w:hyperlink>
    </w:p>
    <w:p w14:paraId="17C3B699" w14:textId="77777777" w:rsidR="00ED1641" w:rsidRDefault="00ED1641" w:rsidP="00ED1641">
      <w:pPr>
        <w:pStyle w:val="BulletPACKT"/>
        <w:numPr>
          <w:ilvl w:val="0"/>
          <w:numId w:val="0"/>
        </w:numPr>
      </w:pPr>
    </w:p>
    <w:p w14:paraId="4A40DB15" w14:textId="77777777" w:rsidR="00ED1641" w:rsidRDefault="00ED1641" w:rsidP="00ED1641">
      <w:pPr>
        <w:pStyle w:val="BulletPACKT"/>
        <w:numPr>
          <w:ilvl w:val="0"/>
          <w:numId w:val="0"/>
        </w:numPr>
      </w:pPr>
      <w:r>
        <w:t>This recipe, blah blah</w:t>
      </w:r>
    </w:p>
    <w:p w14:paraId="352183C1" w14:textId="77777777" w:rsidR="00ED1641" w:rsidRDefault="00ED1641" w:rsidP="00ED1641">
      <w:pPr>
        <w:pStyle w:val="BulletPACKT"/>
        <w:numPr>
          <w:ilvl w:val="0"/>
          <w:numId w:val="0"/>
        </w:numPr>
      </w:pPr>
    </w:p>
    <w:p w14:paraId="61C855C2" w14:textId="77777777" w:rsidR="00ED1641" w:rsidRDefault="00ED1641" w:rsidP="00ED1641">
      <w:pPr>
        <w:pStyle w:val="Heading2"/>
        <w:tabs>
          <w:tab w:val="left" w:pos="0"/>
        </w:tabs>
      </w:pPr>
      <w:r>
        <w:t>Getting Ready</w:t>
      </w:r>
    </w:p>
    <w:p w14:paraId="5D8EDABA" w14:textId="77777777" w:rsidR="00ED1641" w:rsidRPr="009D0F10" w:rsidRDefault="00ED1641" w:rsidP="00ED1641">
      <w:pPr>
        <w:pStyle w:val="NormalPACKT"/>
        <w:rPr>
          <w:lang w:val="en-GB"/>
        </w:rPr>
      </w:pPr>
      <w:r>
        <w:rPr>
          <w:lang w:val="en-GB"/>
        </w:rPr>
        <w:t>Specific stuff you need to do this recipe</w:t>
      </w:r>
    </w:p>
    <w:p w14:paraId="4C69F6F3" w14:textId="77777777" w:rsidR="00ED1641" w:rsidRDefault="00ED1641" w:rsidP="00ED1641">
      <w:pPr>
        <w:pStyle w:val="BulletPACKT"/>
        <w:numPr>
          <w:ilvl w:val="0"/>
          <w:numId w:val="0"/>
        </w:numPr>
      </w:pPr>
    </w:p>
    <w:p w14:paraId="183398E7" w14:textId="77777777" w:rsidR="00ED1641" w:rsidRDefault="00ED1641" w:rsidP="00ED1641">
      <w:pPr>
        <w:pStyle w:val="Heading2"/>
        <w:tabs>
          <w:tab w:val="left" w:pos="0"/>
        </w:tabs>
      </w:pPr>
      <w:r>
        <w:t>How to do it...</w:t>
      </w:r>
    </w:p>
    <w:p w14:paraId="0E7D9A7B" w14:textId="77777777" w:rsidR="00ED1641" w:rsidRPr="009D0F10" w:rsidRDefault="00ED1641" w:rsidP="00451AB3">
      <w:pPr>
        <w:pStyle w:val="NumberedBulletPACKT"/>
      </w:pPr>
      <w:r w:rsidRPr="006A2B22">
        <w:t xml:space="preserve">Step by step </w:t>
      </w:r>
    </w:p>
    <w:p w14:paraId="039C1BE2" w14:textId="77777777" w:rsidR="00ED1641" w:rsidRDefault="00ED1641" w:rsidP="00ED1641"/>
    <w:p w14:paraId="16E64D40" w14:textId="77777777" w:rsidR="00ED1641" w:rsidRDefault="00ED1641" w:rsidP="00ED1641">
      <w:pPr>
        <w:pStyle w:val="Heading2"/>
        <w:numPr>
          <w:ilvl w:val="1"/>
          <w:numId w:val="3"/>
        </w:numPr>
        <w:tabs>
          <w:tab w:val="left" w:pos="0"/>
        </w:tabs>
      </w:pPr>
      <w:r>
        <w:t>How it works...</w:t>
      </w:r>
    </w:p>
    <w:p w14:paraId="1C2E40CE" w14:textId="77777777" w:rsidR="00ED1641" w:rsidRDefault="00ED1641" w:rsidP="00451AB3">
      <w:pPr>
        <w:pStyle w:val="NumberedBulletPACKT"/>
      </w:pPr>
    </w:p>
    <w:p w14:paraId="3578ED49" w14:textId="77777777" w:rsidR="00ED1641" w:rsidRDefault="00ED1641" w:rsidP="00451AB3">
      <w:pPr>
        <w:pStyle w:val="NumberedBulletPACKT"/>
      </w:pPr>
      <w:r>
        <w:t xml:space="preserve">Screen shots for each step that generates one </w:t>
      </w:r>
    </w:p>
    <w:p w14:paraId="7B33EA2C" w14:textId="77777777" w:rsidR="00ED1641" w:rsidRDefault="00ED1641" w:rsidP="00ED1641">
      <w:pPr>
        <w:pStyle w:val="Heading2"/>
      </w:pPr>
      <w:r>
        <w:t>There's more...</w:t>
      </w:r>
    </w:p>
    <w:p w14:paraId="11ABA654" w14:textId="77777777" w:rsidR="00ED1641" w:rsidRDefault="00ED1641" w:rsidP="00451AB3">
      <w:pPr>
        <w:pStyle w:val="NumberedBulletPACKT"/>
      </w:pPr>
      <w:r>
        <w:t>Some things of interest in this recipe</w:t>
      </w:r>
    </w:p>
    <w:p w14:paraId="0118A03D" w14:textId="77777777" w:rsidR="00ED1641" w:rsidRDefault="00ED1641" w:rsidP="00451AB3">
      <w:pPr>
        <w:pStyle w:val="NumberedBulletPACKT"/>
      </w:pPr>
    </w:p>
    <w:p w14:paraId="28C7EEB9" w14:textId="77777777" w:rsidR="00ED1641" w:rsidRDefault="00ED1641" w:rsidP="00451AB3">
      <w:pPr>
        <w:pStyle w:val="NumberedBulletPACKT"/>
      </w:pPr>
      <w:r>
        <w:lastRenderedPageBreak/>
        <w:t>Repeat the recipe structure</w:t>
      </w:r>
    </w:p>
    <w:p w14:paraId="191DE948" w14:textId="77777777" w:rsidR="00ED1641" w:rsidRDefault="00ED1641" w:rsidP="00451AB3">
      <w:pPr>
        <w:pStyle w:val="NumberedBulletPACKT"/>
      </w:pPr>
    </w:p>
    <w:p w14:paraId="2B8B255E" w14:textId="77777777" w:rsidR="00ED1641" w:rsidRPr="009D0F10" w:rsidRDefault="00ED1641" w:rsidP="00ED1641">
      <w:pPr>
        <w:pStyle w:val="Heading1"/>
        <w:tabs>
          <w:tab w:val="left" w:pos="0"/>
        </w:tabs>
      </w:pPr>
      <w:r w:rsidRPr="003D43A3">
        <w:t>Logging PowerShell Activity</w:t>
      </w:r>
    </w:p>
    <w:p w14:paraId="14255DCE" w14:textId="77777777" w:rsidR="00ED1641" w:rsidRDefault="00ED1641" w:rsidP="00ED1641">
      <w:pPr>
        <w:pStyle w:val="BulletPACKT"/>
        <w:numPr>
          <w:ilvl w:val="0"/>
          <w:numId w:val="0"/>
        </w:numPr>
      </w:pPr>
      <w:r>
        <w:t>This recipe, blah blah</w:t>
      </w:r>
    </w:p>
    <w:p w14:paraId="788C7113" w14:textId="77777777" w:rsidR="00ED1641" w:rsidRDefault="00ED1641" w:rsidP="00ED1641">
      <w:pPr>
        <w:pStyle w:val="BulletPACKT"/>
        <w:numPr>
          <w:ilvl w:val="0"/>
          <w:numId w:val="0"/>
        </w:numPr>
      </w:pPr>
      <w:r w:rsidRPr="003D43A3">
        <w:t>https://www.digitalshadows.com/blog-and-research/powershell-security-best-practices/</w:t>
      </w:r>
    </w:p>
    <w:p w14:paraId="3EDAE82A" w14:textId="77777777" w:rsidR="00ED1641" w:rsidRDefault="00ED1641" w:rsidP="00ED1641">
      <w:pPr>
        <w:pStyle w:val="BulletPACKT"/>
        <w:numPr>
          <w:ilvl w:val="0"/>
          <w:numId w:val="0"/>
        </w:numPr>
      </w:pPr>
    </w:p>
    <w:p w14:paraId="6F097809" w14:textId="77777777" w:rsidR="00ED1641" w:rsidRDefault="00ED1641" w:rsidP="00ED1641">
      <w:pPr>
        <w:pStyle w:val="Heading2"/>
        <w:tabs>
          <w:tab w:val="left" w:pos="0"/>
        </w:tabs>
      </w:pPr>
      <w:r>
        <w:t>Getting Ready</w:t>
      </w:r>
    </w:p>
    <w:p w14:paraId="594ED6DF" w14:textId="77777777" w:rsidR="00ED1641" w:rsidRPr="009D0F10" w:rsidRDefault="00ED1641" w:rsidP="00ED1641">
      <w:pPr>
        <w:pStyle w:val="NormalPACKT"/>
        <w:rPr>
          <w:lang w:val="en-GB"/>
        </w:rPr>
      </w:pPr>
      <w:r>
        <w:rPr>
          <w:lang w:val="en-GB"/>
        </w:rPr>
        <w:t>Specific stuff you need to do this recipe</w:t>
      </w:r>
    </w:p>
    <w:p w14:paraId="40960E8A" w14:textId="77777777" w:rsidR="00ED1641" w:rsidRDefault="00ED1641" w:rsidP="00ED1641">
      <w:pPr>
        <w:pStyle w:val="BulletPACKT"/>
        <w:numPr>
          <w:ilvl w:val="0"/>
          <w:numId w:val="0"/>
        </w:numPr>
      </w:pPr>
    </w:p>
    <w:p w14:paraId="57B8A2B1" w14:textId="77777777" w:rsidR="00ED1641" w:rsidRDefault="00ED1641" w:rsidP="00ED1641">
      <w:pPr>
        <w:pStyle w:val="Heading2"/>
        <w:tabs>
          <w:tab w:val="left" w:pos="0"/>
        </w:tabs>
      </w:pPr>
      <w:r>
        <w:t>How to do it...</w:t>
      </w:r>
    </w:p>
    <w:p w14:paraId="614642FB" w14:textId="77777777" w:rsidR="00ED1641" w:rsidRPr="009D0F10" w:rsidRDefault="00ED1641" w:rsidP="00451AB3">
      <w:pPr>
        <w:pStyle w:val="NumberedBulletPACKT"/>
      </w:pPr>
      <w:r w:rsidRPr="006A2B22">
        <w:t xml:space="preserve">Step by step </w:t>
      </w:r>
    </w:p>
    <w:p w14:paraId="5F84797D" w14:textId="77777777" w:rsidR="00ED1641" w:rsidRDefault="00ED1641" w:rsidP="00ED1641"/>
    <w:p w14:paraId="7835963C" w14:textId="77777777" w:rsidR="00ED1641" w:rsidRDefault="00ED1641" w:rsidP="00ED1641">
      <w:pPr>
        <w:pStyle w:val="Heading2"/>
        <w:numPr>
          <w:ilvl w:val="1"/>
          <w:numId w:val="3"/>
        </w:numPr>
        <w:tabs>
          <w:tab w:val="left" w:pos="0"/>
        </w:tabs>
      </w:pPr>
      <w:r>
        <w:t>How it works...</w:t>
      </w:r>
    </w:p>
    <w:p w14:paraId="3AD1763B" w14:textId="77777777" w:rsidR="00ED1641" w:rsidRDefault="00ED1641" w:rsidP="00451AB3">
      <w:pPr>
        <w:pStyle w:val="NumberedBulletPACKT"/>
      </w:pPr>
    </w:p>
    <w:p w14:paraId="10B187C8" w14:textId="77777777" w:rsidR="00ED1641" w:rsidRDefault="00ED1641" w:rsidP="00451AB3">
      <w:pPr>
        <w:pStyle w:val="NumberedBulletPACKT"/>
      </w:pPr>
      <w:r>
        <w:t xml:space="preserve">Screen shots for each step that generates one </w:t>
      </w:r>
    </w:p>
    <w:p w14:paraId="05B2CF0A" w14:textId="77777777" w:rsidR="00ED1641" w:rsidRDefault="00ED1641" w:rsidP="00ED1641">
      <w:pPr>
        <w:pStyle w:val="Heading2"/>
      </w:pPr>
      <w:r>
        <w:t>There's more...</w:t>
      </w:r>
    </w:p>
    <w:p w14:paraId="37BD5BC5" w14:textId="77777777" w:rsidR="00ED1641" w:rsidRDefault="00ED1641" w:rsidP="00451AB3">
      <w:pPr>
        <w:pStyle w:val="NumberedBulletPACKT"/>
      </w:pPr>
      <w:r>
        <w:t>Some things of interest in this recipe</w:t>
      </w:r>
    </w:p>
    <w:p w14:paraId="767663B0" w14:textId="77777777" w:rsidR="00ED1641" w:rsidRDefault="00ED1641" w:rsidP="00451AB3">
      <w:pPr>
        <w:pStyle w:val="NumberedBulletPACKT"/>
      </w:pPr>
    </w:p>
    <w:p w14:paraId="36DB4FF3" w14:textId="77777777" w:rsidR="00ED1641" w:rsidRDefault="00ED1641" w:rsidP="00451AB3">
      <w:pPr>
        <w:pStyle w:val="NumberedBulletPACKT"/>
      </w:pPr>
      <w:r>
        <w:t>Repeat the recipe structure</w:t>
      </w:r>
    </w:p>
    <w:p w14:paraId="1696DE3E" w14:textId="77777777" w:rsidR="00ED1641" w:rsidRDefault="00ED1641" w:rsidP="00451AB3">
      <w:pPr>
        <w:pStyle w:val="NumberedBulletPACKT"/>
      </w:pPr>
    </w:p>
    <w:p w14:paraId="34D8B682" w14:textId="77777777" w:rsidR="00ED1641" w:rsidRPr="009D0F10" w:rsidRDefault="00ED1641" w:rsidP="00ED1641">
      <w:pPr>
        <w:pStyle w:val="Heading1"/>
        <w:tabs>
          <w:tab w:val="left" w:pos="0"/>
        </w:tabs>
      </w:pPr>
      <w:r>
        <w:t>Configuring AD Default Password Policy</w:t>
      </w:r>
    </w:p>
    <w:p w14:paraId="78DE65BA" w14:textId="77777777" w:rsidR="00ED1641" w:rsidRDefault="00ED1641" w:rsidP="00ED1641">
      <w:pPr>
        <w:pStyle w:val="BulletPACKT"/>
        <w:numPr>
          <w:ilvl w:val="0"/>
          <w:numId w:val="0"/>
        </w:numPr>
      </w:pPr>
      <w:r>
        <w:t>This recipe, blah blah</w:t>
      </w:r>
    </w:p>
    <w:p w14:paraId="06F17BDF" w14:textId="77777777" w:rsidR="00ED1641" w:rsidRDefault="00160DD6" w:rsidP="00ED1641">
      <w:pPr>
        <w:pStyle w:val="BulletPACKT"/>
        <w:numPr>
          <w:ilvl w:val="0"/>
          <w:numId w:val="0"/>
        </w:numPr>
      </w:pPr>
      <w:hyperlink r:id="rId36" w:history="1">
        <w:r w:rsidR="00ED1641" w:rsidRPr="008B71D9">
          <w:rPr>
            <w:rStyle w:val="Hyperlink"/>
          </w:rPr>
          <w:t>https://docs.microsoft.com/en-us/powershell/module/addsadministration/set-addefaultdomainpasswordpolicy?view=win10-ps</w:t>
        </w:r>
      </w:hyperlink>
    </w:p>
    <w:p w14:paraId="7929D1AE" w14:textId="77777777" w:rsidR="00ED1641" w:rsidRDefault="00ED1641" w:rsidP="00ED1641">
      <w:pPr>
        <w:pStyle w:val="BulletPACKT"/>
        <w:numPr>
          <w:ilvl w:val="0"/>
          <w:numId w:val="0"/>
        </w:numPr>
      </w:pPr>
    </w:p>
    <w:p w14:paraId="545DFED7" w14:textId="77777777" w:rsidR="00ED1641" w:rsidRDefault="00ED1641" w:rsidP="00ED1641">
      <w:pPr>
        <w:pStyle w:val="Heading2"/>
        <w:tabs>
          <w:tab w:val="left" w:pos="0"/>
        </w:tabs>
      </w:pPr>
      <w:r>
        <w:t>Getting Ready</w:t>
      </w:r>
    </w:p>
    <w:p w14:paraId="3506570C" w14:textId="77777777" w:rsidR="00ED1641" w:rsidRPr="009D0F10" w:rsidRDefault="00ED1641" w:rsidP="00ED1641">
      <w:pPr>
        <w:pStyle w:val="NormalPACKT"/>
        <w:rPr>
          <w:lang w:val="en-GB"/>
        </w:rPr>
      </w:pPr>
      <w:r>
        <w:rPr>
          <w:lang w:val="en-GB"/>
        </w:rPr>
        <w:t>Specific stuff you need to do this recipe</w:t>
      </w:r>
    </w:p>
    <w:p w14:paraId="4F463223" w14:textId="77777777" w:rsidR="00ED1641" w:rsidRDefault="00ED1641" w:rsidP="00ED1641">
      <w:pPr>
        <w:pStyle w:val="BulletPACKT"/>
        <w:numPr>
          <w:ilvl w:val="0"/>
          <w:numId w:val="0"/>
        </w:numPr>
      </w:pPr>
    </w:p>
    <w:p w14:paraId="52FE4D31" w14:textId="77777777" w:rsidR="00ED1641" w:rsidRDefault="00ED1641" w:rsidP="00ED1641">
      <w:pPr>
        <w:pStyle w:val="Heading2"/>
        <w:tabs>
          <w:tab w:val="left" w:pos="0"/>
        </w:tabs>
      </w:pPr>
      <w:r>
        <w:t>How to do it...</w:t>
      </w:r>
    </w:p>
    <w:p w14:paraId="00E440E6" w14:textId="77777777" w:rsidR="00ED1641" w:rsidRPr="009D0F10" w:rsidRDefault="00ED1641" w:rsidP="00451AB3">
      <w:pPr>
        <w:pStyle w:val="NumberedBulletPACKT"/>
      </w:pPr>
      <w:r w:rsidRPr="006A2B22">
        <w:t xml:space="preserve">Step by step </w:t>
      </w:r>
    </w:p>
    <w:p w14:paraId="4F9A60D7" w14:textId="77777777" w:rsidR="00ED1641" w:rsidRDefault="00ED1641" w:rsidP="00ED1641"/>
    <w:p w14:paraId="7081F52A" w14:textId="77777777" w:rsidR="00ED1641" w:rsidRDefault="00ED1641" w:rsidP="00ED1641">
      <w:pPr>
        <w:pStyle w:val="Heading2"/>
        <w:numPr>
          <w:ilvl w:val="1"/>
          <w:numId w:val="3"/>
        </w:numPr>
        <w:tabs>
          <w:tab w:val="left" w:pos="0"/>
        </w:tabs>
      </w:pPr>
      <w:r>
        <w:t>How it works...</w:t>
      </w:r>
    </w:p>
    <w:p w14:paraId="44A7487D" w14:textId="77777777" w:rsidR="00ED1641" w:rsidRDefault="00ED1641" w:rsidP="00451AB3">
      <w:pPr>
        <w:pStyle w:val="NumberedBulletPACKT"/>
      </w:pPr>
    </w:p>
    <w:p w14:paraId="6094C38B" w14:textId="77777777" w:rsidR="00ED1641" w:rsidRDefault="00ED1641" w:rsidP="00451AB3">
      <w:pPr>
        <w:pStyle w:val="NumberedBulletPACKT"/>
      </w:pPr>
      <w:r>
        <w:lastRenderedPageBreak/>
        <w:t xml:space="preserve">Screen shots for each step that generates one </w:t>
      </w:r>
    </w:p>
    <w:p w14:paraId="461E870F" w14:textId="77777777" w:rsidR="00ED1641" w:rsidRDefault="00ED1641" w:rsidP="00ED1641">
      <w:pPr>
        <w:pStyle w:val="Heading2"/>
      </w:pPr>
      <w:r>
        <w:t>There's more...</w:t>
      </w:r>
    </w:p>
    <w:p w14:paraId="1C3022F1" w14:textId="77777777" w:rsidR="00ED1641" w:rsidRDefault="00ED1641" w:rsidP="00451AB3">
      <w:pPr>
        <w:pStyle w:val="NumberedBulletPACKT"/>
      </w:pPr>
      <w:r>
        <w:t>Some things of interest in this recipe</w:t>
      </w:r>
    </w:p>
    <w:p w14:paraId="7DB93EE1" w14:textId="77777777" w:rsidR="00ED1641" w:rsidRDefault="00ED1641" w:rsidP="00451AB3">
      <w:pPr>
        <w:pStyle w:val="NumberedBulletPACKT"/>
      </w:pPr>
    </w:p>
    <w:p w14:paraId="46AE3AF2" w14:textId="77777777" w:rsidR="00ED1641" w:rsidRDefault="00ED1641" w:rsidP="00451AB3">
      <w:pPr>
        <w:pStyle w:val="NumberedBulletPACKT"/>
      </w:pPr>
      <w:r>
        <w:t>Repeat the recipe structure</w:t>
      </w:r>
    </w:p>
    <w:p w14:paraId="25181D79" w14:textId="77777777" w:rsidR="00ED1641" w:rsidRDefault="00ED1641" w:rsidP="00451AB3">
      <w:pPr>
        <w:pStyle w:val="NumberedBulletPACKT"/>
      </w:pPr>
    </w:p>
    <w:p w14:paraId="292F7058" w14:textId="77777777" w:rsidR="00ED1641" w:rsidRPr="009D0F10" w:rsidRDefault="00ED1641" w:rsidP="00ED1641">
      <w:pPr>
        <w:pStyle w:val="Heading1"/>
        <w:tabs>
          <w:tab w:val="left" w:pos="0"/>
        </w:tabs>
      </w:pPr>
      <w:r>
        <w:t>Managing Windows Defender</w:t>
      </w:r>
    </w:p>
    <w:p w14:paraId="1BF59B17" w14:textId="77777777" w:rsidR="00ED1641" w:rsidRDefault="00ED1641" w:rsidP="00ED1641">
      <w:pPr>
        <w:pStyle w:val="BulletPACKT"/>
        <w:numPr>
          <w:ilvl w:val="0"/>
          <w:numId w:val="0"/>
        </w:numPr>
      </w:pPr>
      <w:r>
        <w:t>This recipe, blah blah</w:t>
      </w:r>
    </w:p>
    <w:p w14:paraId="384B80E5" w14:textId="77777777" w:rsidR="00ED1641" w:rsidRDefault="00ED1641" w:rsidP="00ED1641">
      <w:pPr>
        <w:pStyle w:val="BulletPACKT"/>
        <w:numPr>
          <w:ilvl w:val="0"/>
          <w:numId w:val="0"/>
        </w:numPr>
      </w:pPr>
    </w:p>
    <w:p w14:paraId="439CAC3B" w14:textId="77777777" w:rsidR="00ED1641" w:rsidRDefault="00ED1641" w:rsidP="00ED1641">
      <w:pPr>
        <w:pStyle w:val="BulletPACKT"/>
        <w:numPr>
          <w:ilvl w:val="0"/>
          <w:numId w:val="0"/>
        </w:numPr>
      </w:pPr>
      <w:r>
        <w:t>https://docs.microsoft.com/en-us/powershell/module/defender/?view=win10-ps</w:t>
      </w:r>
    </w:p>
    <w:p w14:paraId="6C882182" w14:textId="77777777" w:rsidR="00ED1641" w:rsidRDefault="00ED1641" w:rsidP="00ED1641">
      <w:pPr>
        <w:pStyle w:val="Heading2"/>
        <w:tabs>
          <w:tab w:val="left" w:pos="0"/>
        </w:tabs>
      </w:pPr>
      <w:r>
        <w:t>Getting Ready</w:t>
      </w:r>
    </w:p>
    <w:p w14:paraId="3D7A5C68" w14:textId="77777777" w:rsidR="00ED1641" w:rsidRPr="009D0F10" w:rsidRDefault="00ED1641" w:rsidP="00ED1641">
      <w:pPr>
        <w:pStyle w:val="NormalPACKT"/>
        <w:rPr>
          <w:lang w:val="en-GB"/>
        </w:rPr>
      </w:pPr>
      <w:r>
        <w:rPr>
          <w:lang w:val="en-GB"/>
        </w:rPr>
        <w:t>Specific stuff you need to do this recipe</w:t>
      </w:r>
    </w:p>
    <w:p w14:paraId="1A37D614" w14:textId="77777777" w:rsidR="00ED1641" w:rsidRDefault="00ED1641" w:rsidP="00ED1641">
      <w:pPr>
        <w:pStyle w:val="BulletPACKT"/>
        <w:numPr>
          <w:ilvl w:val="0"/>
          <w:numId w:val="0"/>
        </w:numPr>
      </w:pPr>
    </w:p>
    <w:p w14:paraId="6B1C7E00" w14:textId="77777777" w:rsidR="00ED1641" w:rsidRDefault="00ED1641" w:rsidP="00ED1641">
      <w:pPr>
        <w:pStyle w:val="Heading2"/>
        <w:tabs>
          <w:tab w:val="left" w:pos="0"/>
        </w:tabs>
      </w:pPr>
      <w:r>
        <w:t>How to do it...</w:t>
      </w:r>
    </w:p>
    <w:p w14:paraId="3F1AC3CE" w14:textId="77777777" w:rsidR="00ED1641" w:rsidRPr="009D0F10" w:rsidRDefault="00ED1641" w:rsidP="00451AB3">
      <w:pPr>
        <w:pStyle w:val="NumberedBulletPACKT"/>
      </w:pPr>
      <w:r w:rsidRPr="006A2B22">
        <w:t xml:space="preserve">Step by step </w:t>
      </w:r>
    </w:p>
    <w:p w14:paraId="00D68EC8" w14:textId="77777777" w:rsidR="00ED1641" w:rsidRDefault="00ED1641" w:rsidP="00ED1641"/>
    <w:p w14:paraId="42303312" w14:textId="77777777" w:rsidR="00ED1641" w:rsidRDefault="00ED1641" w:rsidP="00ED1641">
      <w:pPr>
        <w:pStyle w:val="Heading2"/>
        <w:numPr>
          <w:ilvl w:val="1"/>
          <w:numId w:val="3"/>
        </w:numPr>
        <w:tabs>
          <w:tab w:val="left" w:pos="0"/>
        </w:tabs>
      </w:pPr>
      <w:r>
        <w:t>How it works...</w:t>
      </w:r>
    </w:p>
    <w:p w14:paraId="4E241E05" w14:textId="77777777" w:rsidR="00ED1641" w:rsidRDefault="00ED1641" w:rsidP="00451AB3">
      <w:pPr>
        <w:pStyle w:val="NumberedBulletPACKT"/>
      </w:pPr>
    </w:p>
    <w:p w14:paraId="5AA07B02" w14:textId="77777777" w:rsidR="00ED1641" w:rsidRDefault="00ED1641" w:rsidP="00451AB3">
      <w:pPr>
        <w:pStyle w:val="NumberedBulletPACKT"/>
      </w:pPr>
      <w:r>
        <w:t xml:space="preserve">Screen shots for each step that generates one </w:t>
      </w:r>
    </w:p>
    <w:p w14:paraId="599BE9B8" w14:textId="77777777" w:rsidR="00ED1641" w:rsidRDefault="00ED1641" w:rsidP="00ED1641">
      <w:pPr>
        <w:pStyle w:val="Heading2"/>
      </w:pPr>
      <w:r>
        <w:t>There's more...</w:t>
      </w:r>
    </w:p>
    <w:p w14:paraId="4D622A8F" w14:textId="77777777" w:rsidR="00ED1641" w:rsidRDefault="00ED1641" w:rsidP="00451AB3">
      <w:pPr>
        <w:pStyle w:val="NumberedBulletPACKT"/>
      </w:pPr>
      <w:r>
        <w:t>Some things of interest in this recipe</w:t>
      </w:r>
    </w:p>
    <w:p w14:paraId="4A078D4F" w14:textId="77777777" w:rsidR="00ED1641" w:rsidRDefault="00ED1641" w:rsidP="00451AB3">
      <w:pPr>
        <w:pStyle w:val="NumberedBulletPACKT"/>
      </w:pPr>
    </w:p>
    <w:p w14:paraId="1EC4F5FB" w14:textId="77777777" w:rsidR="00ED1641" w:rsidRDefault="00ED1641" w:rsidP="00451AB3">
      <w:pPr>
        <w:pStyle w:val="NumberedBulletPACKT"/>
      </w:pPr>
      <w:r>
        <w:t>Repeat the recipe structure</w:t>
      </w:r>
    </w:p>
    <w:bookmarkEnd w:id="0"/>
    <w:p w14:paraId="26153DB5" w14:textId="53B0FD31" w:rsidR="00B761AD" w:rsidRPr="00ED1641" w:rsidRDefault="00B761AD" w:rsidP="00ED1641"/>
    <w:sectPr w:rsidR="00B761AD" w:rsidRPr="00ED1641">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homas Lee" w:date="2021-01-25T16:25:00Z" w:initials="TL">
    <w:p w14:paraId="68179414" w14:textId="77777777" w:rsidR="00B96885" w:rsidRDefault="00B96885" w:rsidP="00B96885">
      <w:pPr>
        <w:pStyle w:val="CommentText"/>
      </w:pPr>
      <w:r>
        <w:rPr>
          <w:rStyle w:val="CommentReference"/>
        </w:rPr>
        <w:annotationRef/>
      </w:r>
      <w:r>
        <w:t>Another numbering fail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1794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6FC3" w16cex:dateUtc="2021-01-25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179414" w16cid:durableId="23B96F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5C629" w14:textId="77777777" w:rsidR="00160DD6" w:rsidRDefault="00160DD6" w:rsidP="00DB2DC9">
      <w:pPr>
        <w:spacing w:after="0"/>
      </w:pPr>
      <w:r>
        <w:separator/>
      </w:r>
    </w:p>
  </w:endnote>
  <w:endnote w:type="continuationSeparator" w:id="0">
    <w:p w14:paraId="2124B6EC" w14:textId="77777777" w:rsidR="00160DD6" w:rsidRDefault="00160DD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295376" w:rsidRDefault="002953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295376" w:rsidRDefault="002953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295376" w:rsidRDefault="00295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D0E620" w14:textId="77777777" w:rsidR="00160DD6" w:rsidRDefault="00160DD6" w:rsidP="00DB2DC9">
      <w:pPr>
        <w:spacing w:after="0"/>
      </w:pPr>
      <w:r>
        <w:separator/>
      </w:r>
    </w:p>
  </w:footnote>
  <w:footnote w:type="continuationSeparator" w:id="0">
    <w:p w14:paraId="7972E463" w14:textId="77777777" w:rsidR="00160DD6" w:rsidRDefault="00160DD6"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295376" w:rsidRDefault="002953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295376" w:rsidRDefault="002953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295376" w:rsidRDefault="002953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40A6FAF"/>
    <w:multiLevelType w:val="hybridMultilevel"/>
    <w:tmpl w:val="26749C84"/>
    <w:lvl w:ilvl="0" w:tplc="1A9A0F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DFD7901"/>
    <w:multiLevelType w:val="hybridMultilevel"/>
    <w:tmpl w:val="CD3C2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EE55DD4"/>
    <w:multiLevelType w:val="hybridMultilevel"/>
    <w:tmpl w:val="E084A656"/>
    <w:lvl w:ilvl="0" w:tplc="B2FAA3D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A4C4E01"/>
    <w:multiLevelType w:val="hybridMultilevel"/>
    <w:tmpl w:val="361ADE3C"/>
    <w:lvl w:ilvl="0" w:tplc="30907E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3A6D8C"/>
    <w:multiLevelType w:val="hybridMultilevel"/>
    <w:tmpl w:val="1BACF6B0"/>
    <w:lvl w:ilvl="0" w:tplc="5A409BEA">
      <w:start w:val="1"/>
      <w:numFmt w:val="decimal"/>
      <w:pStyle w:val="NumberedBulletPACKT"/>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4"/>
  </w:num>
  <w:num w:numId="27">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7"/>
  </w:num>
  <w:num w:numId="32">
    <w:abstractNumId w:val="2"/>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6"/>
  </w:num>
  <w:num w:numId="38">
    <w:abstractNumId w:val="6"/>
    <w:lvlOverride w:ilvl="0">
      <w:startOverride w:val="1"/>
    </w:lvlOverride>
  </w:num>
  <w:num w:numId="39">
    <w:abstractNumId w:val="6"/>
    <w:lvlOverride w:ilvl="0">
      <w:startOverride w:val="1"/>
    </w:lvlOverride>
  </w:num>
  <w:num w:numId="40">
    <w:abstractNumId w:val="8"/>
  </w:num>
  <w:num w:numId="41">
    <w:abstractNumId w:val="8"/>
    <w:lvlOverride w:ilvl="0">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0DD6"/>
    <w:rsid w:val="00167446"/>
    <w:rsid w:val="001737B4"/>
    <w:rsid w:val="00194881"/>
    <w:rsid w:val="001A1A7A"/>
    <w:rsid w:val="001A2302"/>
    <w:rsid w:val="001A7AB0"/>
    <w:rsid w:val="001B08E0"/>
    <w:rsid w:val="001B63A1"/>
    <w:rsid w:val="001C21BC"/>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95376"/>
    <w:rsid w:val="002A6948"/>
    <w:rsid w:val="002B26E1"/>
    <w:rsid w:val="002B6759"/>
    <w:rsid w:val="002D48A1"/>
    <w:rsid w:val="002D54C9"/>
    <w:rsid w:val="002D65B3"/>
    <w:rsid w:val="002E3EEC"/>
    <w:rsid w:val="002E7BB6"/>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1AB3"/>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054EC"/>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23BE1"/>
    <w:rsid w:val="00732F7B"/>
    <w:rsid w:val="00737B95"/>
    <w:rsid w:val="00741CC2"/>
    <w:rsid w:val="00743848"/>
    <w:rsid w:val="0074520C"/>
    <w:rsid w:val="00745293"/>
    <w:rsid w:val="00754F2E"/>
    <w:rsid w:val="00760795"/>
    <w:rsid w:val="0076286A"/>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C7465"/>
    <w:rsid w:val="009D0F10"/>
    <w:rsid w:val="009D1E85"/>
    <w:rsid w:val="009D2813"/>
    <w:rsid w:val="009D56F1"/>
    <w:rsid w:val="009E0DD5"/>
    <w:rsid w:val="00A01A72"/>
    <w:rsid w:val="00A23B2E"/>
    <w:rsid w:val="00A24171"/>
    <w:rsid w:val="00A264AE"/>
    <w:rsid w:val="00A5265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96885"/>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63497"/>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26B44"/>
    <w:rsid w:val="00D31D44"/>
    <w:rsid w:val="00D32FF6"/>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D1641"/>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451AB3"/>
    <w:pPr>
      <w:numPr>
        <w:numId w:val="40"/>
      </w:numPr>
      <w:suppressAutoHyphens/>
      <w:spacing w:after="60"/>
      <w:ind w:left="284" w:right="360" w:hanging="284"/>
    </w:pPr>
    <w:rPr>
      <w:color w:val="000000"/>
      <w:lang w:val="en-GB"/>
    </w:r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4"/>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8/08/relationships/commentsExtensible" Target="commentsExtensible.xml"/><Relationship Id="rId29" Type="http://schemas.openxmlformats.org/officeDocument/2006/relationships/image" Target="media/image1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cs.microsoft.com/en-us/powershell/module/addsadministration/set-addefaultdomainpasswordpolicy?view=win10-ps" TargetMode="External"/><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www.powershellcookbook.com/recipe/sOup/manage-powershell-security-in-an-enterprise"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4</TotalTime>
  <Pages>18</Pages>
  <Words>3696</Words>
  <Characters>2107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1-01-20T14:13:00Z</dcterms:created>
  <dcterms:modified xsi:type="dcterms:W3CDTF">2021-01-26T14:44:00Z</dcterms:modified>
</cp:coreProperties>
</file>